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71B18" w:rsidRDefault="00626C25" w:rsidP="00626C25">
      <w:pPr>
        <w:jc w:val="center"/>
      </w:pPr>
      <w:r w:rsidRPr="00626C25">
        <w:rPr>
          <w:noProof/>
        </w:rPr>
        <w:drawing>
          <wp:inline distT="0" distB="0" distL="0" distR="0">
            <wp:extent cx="4732884" cy="666572"/>
            <wp:effectExtent l="0" t="0" r="0" b="0"/>
            <wp:docPr id="1" name="Picture 1" descr="\\histodata2\DeptShares\IT\GeneralImages\Histogenetics-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histodata2\DeptShares\IT\GeneralImages\Histogenetics-Logo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5307" cy="6838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3485D" w:rsidRDefault="00CC7B24" w:rsidP="00056FDA">
      <w:pPr>
        <w:pStyle w:val="Title"/>
        <w:spacing w:after="0"/>
        <w:jc w:val="center"/>
        <w:rPr>
          <w:sz w:val="40"/>
          <w:szCs w:val="40"/>
        </w:rPr>
      </w:pPr>
      <w:r>
        <w:rPr>
          <w:noProof/>
          <w:sz w:val="40"/>
          <w:szCs w:val="40"/>
        </w:rPr>
        <w:t>Inter</w:t>
      </w:r>
      <w:r w:rsidR="00771A95">
        <w:rPr>
          <w:noProof/>
          <w:sz w:val="40"/>
          <w:szCs w:val="40"/>
        </w:rPr>
        <w:t>v</w:t>
      </w:r>
      <w:r>
        <w:rPr>
          <w:noProof/>
          <w:sz w:val="40"/>
          <w:szCs w:val="40"/>
        </w:rPr>
        <w:t>iew Questions</w:t>
      </w:r>
      <w:r w:rsidR="003C1B24">
        <w:rPr>
          <w:noProof/>
          <w:sz w:val="40"/>
          <w:szCs w:val="40"/>
        </w:rPr>
        <w:t xml:space="preserve"> </w:t>
      </w:r>
      <w:r w:rsidR="00B71759">
        <w:rPr>
          <w:noProof/>
          <w:sz w:val="40"/>
          <w:szCs w:val="40"/>
        </w:rPr>
        <w:t xml:space="preserve"> </w:t>
      </w:r>
    </w:p>
    <w:p w:rsidR="00056FDA" w:rsidRDefault="00056FDA" w:rsidP="00D3485D"/>
    <w:p w:rsidR="006C7804" w:rsidRDefault="0035315A" w:rsidP="006C7804">
      <w:pPr>
        <w:pStyle w:val="ListParagraph"/>
        <w:numPr>
          <w:ilvl w:val="0"/>
          <w:numId w:val="18"/>
        </w:numPr>
      </w:pPr>
      <w:r>
        <w:t xml:space="preserve">If </w:t>
      </w:r>
    </w:p>
    <w:p w:rsidR="006C7804" w:rsidRDefault="006C7804" w:rsidP="006C7804">
      <w:pPr>
        <w:pStyle w:val="ListParagraph"/>
      </w:pPr>
      <w:r>
        <w:t>M represent</w:t>
      </w:r>
      <w:r w:rsidR="00825AA6">
        <w:t>s</w:t>
      </w:r>
      <w:r>
        <w:t xml:space="preserve"> either A or C</w:t>
      </w:r>
    </w:p>
    <w:p w:rsidR="00CC7B24" w:rsidRDefault="006C7804" w:rsidP="00D3485D">
      <w:r>
        <w:tab/>
        <w:t>R represent</w:t>
      </w:r>
      <w:r w:rsidR="00825AA6">
        <w:t>s</w:t>
      </w:r>
      <w:r>
        <w:t xml:space="preserve"> either A or G</w:t>
      </w:r>
    </w:p>
    <w:p w:rsidR="006C7804" w:rsidRDefault="006C7804" w:rsidP="00D3485D">
      <w:r>
        <w:tab/>
        <w:t>W represent</w:t>
      </w:r>
      <w:r w:rsidR="00825AA6">
        <w:t>s</w:t>
      </w:r>
      <w:r>
        <w:t xml:space="preserve"> either A or T</w:t>
      </w:r>
    </w:p>
    <w:p w:rsidR="006C7804" w:rsidRDefault="006C7804" w:rsidP="00D3485D">
      <w:r>
        <w:tab/>
        <w:t>S represent</w:t>
      </w:r>
      <w:r w:rsidR="00825AA6">
        <w:t>s</w:t>
      </w:r>
      <w:r>
        <w:t xml:space="preserve"> either C or G</w:t>
      </w:r>
    </w:p>
    <w:p w:rsidR="006C7804" w:rsidRDefault="006C7804" w:rsidP="00D3485D">
      <w:r>
        <w:tab/>
        <w:t>Y represent</w:t>
      </w:r>
      <w:r w:rsidR="00825AA6">
        <w:t>s</w:t>
      </w:r>
      <w:r>
        <w:t xml:space="preserve"> either C or T</w:t>
      </w:r>
    </w:p>
    <w:p w:rsidR="006C7804" w:rsidRDefault="006C7804" w:rsidP="00D3485D">
      <w:r>
        <w:tab/>
        <w:t>K represent</w:t>
      </w:r>
      <w:r w:rsidR="00825AA6">
        <w:t>s</w:t>
      </w:r>
      <w:r>
        <w:t xml:space="preserve"> either G or T</w:t>
      </w:r>
    </w:p>
    <w:p w:rsidR="003B1D4C" w:rsidRDefault="006C7804" w:rsidP="003B1D4C">
      <w:r>
        <w:t xml:space="preserve"> Write a program to pick all the sequences</w:t>
      </w:r>
      <w:r w:rsidR="00E40005">
        <w:t xml:space="preserve"> (</w:t>
      </w:r>
      <w:r w:rsidR="009D38A4">
        <w:t>string</w:t>
      </w:r>
      <w:r w:rsidR="00E40005">
        <w:t>)</w:t>
      </w:r>
      <w:r>
        <w:t xml:space="preserve"> matching to </w:t>
      </w:r>
      <w:r w:rsidR="00986E1A" w:rsidRPr="00986E1A">
        <w:t>CSGGWTGGYGGCGTCRCTGTC</w:t>
      </w:r>
      <w:r w:rsidR="00986E1A">
        <w:t xml:space="preserve"> </w:t>
      </w:r>
      <w:r>
        <w:t>from the below list</w:t>
      </w:r>
      <w:r w:rsidR="003B1D4C" w:rsidRPr="003B1D4C">
        <w:t xml:space="preserve"> </w:t>
      </w:r>
    </w:p>
    <w:p w:rsidR="003B1D4C" w:rsidRDefault="003B1D4C" w:rsidP="003B1D4C"/>
    <w:p w:rsidR="003B1D4C" w:rsidRDefault="003B1D4C" w:rsidP="003B1D4C">
      <w:r>
        <w:t>CCGGATGGCGGCGTCACTGTC</w:t>
      </w:r>
    </w:p>
    <w:p w:rsidR="003B1D4C" w:rsidRDefault="003B1D4C" w:rsidP="003B1D4C">
      <w:r>
        <w:t>CCGGATGGCGGCGTCGCTGTC</w:t>
      </w:r>
    </w:p>
    <w:p w:rsidR="003B1D4C" w:rsidRDefault="003B1D4C" w:rsidP="003B1D4C">
      <w:r>
        <w:t>CGGGTTGGCGGCGTCGCTGTC</w:t>
      </w:r>
    </w:p>
    <w:p w:rsidR="003B1D4C" w:rsidRDefault="003B1D4C" w:rsidP="003B1D4C">
      <w:r>
        <w:t>CAGGTTGGCGGCGTCACTGTC</w:t>
      </w:r>
    </w:p>
    <w:p w:rsidR="003B1D4C" w:rsidRDefault="003B1D4C" w:rsidP="003B1D4C">
      <w:r>
        <w:t>CTGGTTGGTGGCGTCACTGTC</w:t>
      </w:r>
    </w:p>
    <w:p w:rsidR="003B1D4C" w:rsidRDefault="003B1D4C" w:rsidP="003B1D4C">
      <w:r>
        <w:t>CGGGTTGGTGGCGTCGCTGTC</w:t>
      </w:r>
    </w:p>
    <w:p w:rsidR="006C7804" w:rsidRDefault="003B1D4C" w:rsidP="003B1D4C">
      <w:r>
        <w:t>CGGGGTGGTGGCGTCGCTGTC</w:t>
      </w:r>
    </w:p>
    <w:p w:rsidR="003B1D4C" w:rsidRDefault="003B1D4C" w:rsidP="003B1D4C"/>
    <w:p w:rsidR="00CB7DB1" w:rsidRDefault="00CB7DB1" w:rsidP="000076E2">
      <w:pPr>
        <w:pStyle w:val="ListParagraph"/>
        <w:numPr>
          <w:ilvl w:val="0"/>
          <w:numId w:val="18"/>
        </w:numPr>
      </w:pPr>
      <w:r>
        <w:t>There are 2 files</w:t>
      </w:r>
      <w:r w:rsidR="000076E2">
        <w:t xml:space="preserve"> (available at </w:t>
      </w:r>
      <w:r w:rsidR="000076E2" w:rsidRPr="000076E2">
        <w:t>C:\FastQLocation</w:t>
      </w:r>
      <w:r w:rsidR="000076E2">
        <w:t>)</w:t>
      </w:r>
      <w:r>
        <w:t>, names ending with Read1 and Read2</w:t>
      </w:r>
    </w:p>
    <w:p w:rsidR="003B1D4C" w:rsidRDefault="00CB7DB1" w:rsidP="00CB7DB1">
      <w:pPr>
        <w:ind w:left="720"/>
      </w:pPr>
      <w:r>
        <w:t xml:space="preserve">File </w:t>
      </w:r>
      <w:proofErr w:type="gramStart"/>
      <w:r>
        <w:t>1 :</w:t>
      </w:r>
      <w:proofErr w:type="gramEnd"/>
      <w:r>
        <w:t xml:space="preserve"> </w:t>
      </w:r>
      <w:r>
        <w:tab/>
      </w:r>
      <w:r w:rsidRPr="00CB7DB1">
        <w:t>90416958254_Read1.fastq</w:t>
      </w:r>
      <w:r w:rsidR="003B1D4C">
        <w:br w:type="page"/>
      </w:r>
    </w:p>
    <w:p w:rsidR="00CB7DB1" w:rsidRDefault="00CB7DB1" w:rsidP="00CB7DB1">
      <w:pPr>
        <w:ind w:left="720"/>
      </w:pPr>
      <w:r>
        <w:lastRenderedPageBreak/>
        <w:t xml:space="preserve">File </w:t>
      </w:r>
      <w:proofErr w:type="gramStart"/>
      <w:r>
        <w:t>2 :</w:t>
      </w:r>
      <w:proofErr w:type="gramEnd"/>
      <w:r>
        <w:t xml:space="preserve"> </w:t>
      </w:r>
      <w:r w:rsidRPr="00CB7DB1">
        <w:t>90416958254_Read2.fastq</w:t>
      </w:r>
    </w:p>
    <w:p w:rsidR="00CB7DB1" w:rsidRDefault="00CB7DB1" w:rsidP="00CB7DB1">
      <w:pPr>
        <w:ind w:left="720"/>
      </w:pPr>
      <w:r>
        <w:rPr>
          <w:noProof/>
        </w:rPr>
        <w:drawing>
          <wp:inline distT="0" distB="0" distL="0" distR="0" wp14:anchorId="7487E3B8" wp14:editId="3B6EFD54">
            <wp:extent cx="5943600" cy="272732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7DB1" w:rsidRDefault="00CB7DB1" w:rsidP="00CB7DB1">
      <w:pPr>
        <w:ind w:left="720"/>
      </w:pPr>
      <w:r>
        <w:rPr>
          <w:noProof/>
        </w:rPr>
        <w:drawing>
          <wp:inline distT="0" distB="0" distL="0" distR="0" wp14:anchorId="629CFEAF" wp14:editId="636DDBB8">
            <wp:extent cx="5943600" cy="27051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73A0" w:rsidRDefault="00CB7DB1" w:rsidP="001A73A0">
      <w:pPr>
        <w:pStyle w:val="ListParagraph"/>
        <w:numPr>
          <w:ilvl w:val="0"/>
          <w:numId w:val="21"/>
        </w:numPr>
      </w:pPr>
      <w:r>
        <w:t>4 Consecutive lines in any file represent unique DNA content. And the content coming from the same piece of DNA</w:t>
      </w:r>
      <w:r w:rsidR="001A73A0">
        <w:t xml:space="preserve"> (from both the files)</w:t>
      </w:r>
      <w:r>
        <w:t xml:space="preserve"> is mapped using X &amp; Y coordinate</w:t>
      </w:r>
      <w:r w:rsidR="00C374D5">
        <w:t xml:space="preserve"> (Highlighted)</w:t>
      </w:r>
      <w:r w:rsidR="001A73A0">
        <w:t>.</w:t>
      </w:r>
    </w:p>
    <w:p w:rsidR="00CB7DB1" w:rsidRDefault="001A73A0" w:rsidP="001A73A0">
      <w:pPr>
        <w:pStyle w:val="ListParagraph"/>
        <w:numPr>
          <w:ilvl w:val="0"/>
          <w:numId w:val="21"/>
        </w:numPr>
      </w:pPr>
      <w:r>
        <w:t xml:space="preserve">A &lt;SPACE&gt; (ASCII Value 32) will be followed after </w:t>
      </w:r>
      <w:proofErr w:type="gramStart"/>
      <w:r>
        <w:t>X:Y</w:t>
      </w:r>
      <w:proofErr w:type="gramEnd"/>
      <w:r>
        <w:t xml:space="preserve"> coordinate always. </w:t>
      </w:r>
    </w:p>
    <w:p w:rsidR="001A73A0" w:rsidRDefault="001A73A0" w:rsidP="001A73A0">
      <w:pPr>
        <w:pStyle w:val="ListParagraph"/>
        <w:numPr>
          <w:ilvl w:val="0"/>
          <w:numId w:val="21"/>
        </w:numPr>
      </w:pPr>
      <w:proofErr w:type="gramStart"/>
      <w:r>
        <w:t>X:Y</w:t>
      </w:r>
      <w:proofErr w:type="gramEnd"/>
      <w:r>
        <w:t xml:space="preserve"> coordinates are available at 1, 5, 9, 13 lines in both the files</w:t>
      </w:r>
    </w:p>
    <w:p w:rsidR="001A73A0" w:rsidRDefault="001A73A0" w:rsidP="001A73A0">
      <w:pPr>
        <w:pStyle w:val="ListParagraph"/>
        <w:numPr>
          <w:ilvl w:val="0"/>
          <w:numId w:val="21"/>
        </w:numPr>
      </w:pPr>
      <w:r>
        <w:t>DNA sequences are available at 2, 6, 10, 14 lines in both the files</w:t>
      </w:r>
    </w:p>
    <w:p w:rsidR="001A73A0" w:rsidRDefault="001A73A0" w:rsidP="001A73A0">
      <w:pPr>
        <w:ind w:left="360"/>
      </w:pPr>
      <w:r>
        <w:t>Write a simple program to read</w:t>
      </w:r>
      <w:r w:rsidR="002E61C8">
        <w:t xml:space="preserve"> both the files,</w:t>
      </w:r>
      <w:r>
        <w:t xml:space="preserve"> </w:t>
      </w:r>
      <w:r w:rsidRPr="001A73A0">
        <w:t>concatenate</w:t>
      </w:r>
      <w:r w:rsidR="002E61C8">
        <w:t xml:space="preserve"> and print</w:t>
      </w:r>
      <w:r>
        <w:t xml:space="preserve"> the DNA sequences coming from the same piece of DNA </w:t>
      </w:r>
      <w:r w:rsidR="002E61C8">
        <w:t>[</w:t>
      </w:r>
      <w:r>
        <w:t>from both the files</w:t>
      </w:r>
      <w:r w:rsidR="002E61C8">
        <w:t>]</w:t>
      </w:r>
      <w:r>
        <w:t xml:space="preserve"> (as shown in the picture below)</w:t>
      </w:r>
    </w:p>
    <w:p w:rsidR="001A73A0" w:rsidRDefault="001A73A0" w:rsidP="00CB7DB1">
      <w:r>
        <w:rPr>
          <w:noProof/>
        </w:rPr>
        <w:lastRenderedPageBreak/>
        <w:drawing>
          <wp:inline distT="0" distB="0" distL="0" distR="0" wp14:anchorId="3CB2715D" wp14:editId="61F46B23">
            <wp:extent cx="5943600" cy="63436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4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1CEC" w:rsidRDefault="00761CEC" w:rsidP="00CB7DB1"/>
    <w:p w:rsidR="00F747EC" w:rsidRDefault="006B0EEF" w:rsidP="00F747EC">
      <w:pPr>
        <w:pStyle w:val="ListParagraph"/>
        <w:numPr>
          <w:ilvl w:val="0"/>
          <w:numId w:val="18"/>
        </w:numPr>
      </w:pPr>
      <w:r>
        <w:t>There are 4 lines of Comma (,) delimited numbers (as shown below) and each number does not exceed 3 characters including decimal point</w:t>
      </w:r>
    </w:p>
    <w:p w:rsidR="006B0EEF" w:rsidRDefault="006B0EEF" w:rsidP="006B0EEF">
      <w:pPr>
        <w:pStyle w:val="ListParagraph"/>
      </w:pPr>
    </w:p>
    <w:p w:rsidR="006B0EEF" w:rsidRDefault="006B0EEF" w:rsidP="006B0EEF">
      <w:pPr>
        <w:pStyle w:val="ListParagraph"/>
      </w:pPr>
      <w:r>
        <w:t>0,11,100,125,596,985,44,1,633,789,99,582,999,859,962</w:t>
      </w:r>
    </w:p>
    <w:p w:rsidR="006B0EEF" w:rsidRDefault="006B0EEF" w:rsidP="006B0EEF">
      <w:pPr>
        <w:pStyle w:val="ListParagraph"/>
      </w:pPr>
      <w:r>
        <w:t>1,1,1,995,56,89,85,95,2,3,4,6,0,1,0.1</w:t>
      </w:r>
    </w:p>
    <w:p w:rsidR="006B0EEF" w:rsidRDefault="006B0EEF" w:rsidP="006B0EEF">
      <w:pPr>
        <w:pStyle w:val="ListParagraph"/>
      </w:pPr>
      <w:r>
        <w:t>0.1,56,63,111,956,85,96,87,0,0,0,0,5,6.9,8</w:t>
      </w:r>
    </w:p>
    <w:p w:rsidR="006B0EEF" w:rsidRDefault="006B0EEF" w:rsidP="006B0EEF">
      <w:pPr>
        <w:pStyle w:val="ListParagraph"/>
      </w:pPr>
      <w:r>
        <w:t>456,85,96,21,20,6,8,9,5,656,99,2,8,8,9</w:t>
      </w:r>
    </w:p>
    <w:p w:rsidR="006B0EEF" w:rsidRDefault="006B0EEF" w:rsidP="006B0EEF">
      <w:pPr>
        <w:pStyle w:val="ListParagraph"/>
      </w:pPr>
    </w:p>
    <w:p w:rsidR="006B0EEF" w:rsidRDefault="006B0EEF" w:rsidP="006B0EEF">
      <w:pPr>
        <w:ind w:firstLine="720"/>
      </w:pPr>
      <w:r>
        <w:t>Each line contains 15 numbers to represent 15 positions.</w:t>
      </w:r>
    </w:p>
    <w:p w:rsidR="006B0EEF" w:rsidRDefault="006B0EEF" w:rsidP="006B0EEF">
      <w:pPr>
        <w:ind w:firstLine="720"/>
      </w:pPr>
      <w:r>
        <w:t>Now align all the numbers (without commas) to easily visualize position wise values as shown below. (No need to write a program. Just write the approach how i</w:t>
      </w:r>
      <w:r w:rsidR="007D4753">
        <w:t>t can be done (by using any program)</w:t>
      </w:r>
      <w:r>
        <w:t>)</w:t>
      </w:r>
    </w:p>
    <w:p w:rsidR="006B0EEF" w:rsidRDefault="006B0EEF" w:rsidP="006B0EEF">
      <w:pPr>
        <w:ind w:firstLine="720"/>
      </w:pPr>
      <w:r>
        <w:rPr>
          <w:noProof/>
        </w:rPr>
        <w:drawing>
          <wp:inline distT="0" distB="0" distL="0" distR="0" wp14:anchorId="1E0D27B5" wp14:editId="127626D4">
            <wp:extent cx="5943600" cy="44767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0EEF" w:rsidRDefault="006B0EEF" w:rsidP="006B0EEF">
      <w:pPr>
        <w:pStyle w:val="ListParagraph"/>
        <w:ind w:left="1080"/>
      </w:pPr>
    </w:p>
    <w:p w:rsidR="006B0EEF" w:rsidRDefault="006B0EEF" w:rsidP="006B0EEF">
      <w:pPr>
        <w:pStyle w:val="ListParagraph"/>
      </w:pPr>
    </w:p>
    <w:p w:rsidR="00405805" w:rsidRDefault="00405805" w:rsidP="003B1D4C"/>
    <w:p w:rsidR="00405805" w:rsidRDefault="00405805" w:rsidP="003B1D4C"/>
    <w:p w:rsidR="00405805" w:rsidRDefault="00405805" w:rsidP="003B1D4C"/>
    <w:p w:rsidR="00405805" w:rsidRDefault="00405805" w:rsidP="003B1D4C"/>
    <w:p w:rsidR="00405805" w:rsidRDefault="00405805" w:rsidP="003B1D4C"/>
    <w:p w:rsidR="00405805" w:rsidRDefault="00405805" w:rsidP="003B1D4C"/>
    <w:p w:rsidR="00405805" w:rsidRDefault="00405805" w:rsidP="003B1D4C"/>
    <w:p w:rsidR="00405805" w:rsidRDefault="00405805" w:rsidP="003B1D4C"/>
    <w:p w:rsidR="00405805" w:rsidRDefault="00405805" w:rsidP="003B1D4C"/>
    <w:p w:rsidR="00405805" w:rsidRDefault="00405805" w:rsidP="003B1D4C"/>
    <w:p w:rsidR="00405805" w:rsidRDefault="00405805" w:rsidP="003B1D4C"/>
    <w:p w:rsidR="003B1D4C" w:rsidRDefault="003B1D4C" w:rsidP="003B1D4C">
      <w:r>
        <w:lastRenderedPageBreak/>
        <w:t>Answers</w:t>
      </w:r>
    </w:p>
    <w:p w:rsidR="003B1D4C" w:rsidRDefault="003B1D4C" w:rsidP="003B1D4C">
      <w:r>
        <w:t>1.</w:t>
      </w:r>
      <w:r w:rsidR="002E61C8">
        <w:t>Answer for the Question1</w:t>
      </w:r>
    </w:p>
    <w:p w:rsidR="003B1D4C" w:rsidRDefault="003B1D4C" w:rsidP="003B1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tatic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Main(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string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]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:rsidR="003B1D4C" w:rsidRDefault="003B1D4C" w:rsidP="003B1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{</w:t>
      </w:r>
    </w:p>
    <w:p w:rsidR="003B1D4C" w:rsidRDefault="003B1D4C" w:rsidP="003B1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Lis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tring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lstSeq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ew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Lis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tring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&gt;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:rsidR="003B1D4C" w:rsidRDefault="003B1D4C" w:rsidP="003B1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lstSeq.Ad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CCGGATGGCGGCGTCACTGTC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:rsidR="003B1D4C" w:rsidRDefault="003B1D4C" w:rsidP="003B1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lstSeq.Ad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CCGGATGGCGGCGTCGCTGTC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:rsidR="003B1D4C" w:rsidRDefault="003B1D4C" w:rsidP="003B1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lstSeq.Ad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CGGGTTGGCGGCGTCGCTGTC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:rsidR="003B1D4C" w:rsidRDefault="003B1D4C" w:rsidP="003B1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lstSeq.Ad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CAGGTTGGCGGCGTCACTGTC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:rsidR="003B1D4C" w:rsidRDefault="003B1D4C" w:rsidP="003B1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lstSeq.Ad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CTGGTTGGTGGCGTCACTGTC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:rsidR="003B1D4C" w:rsidRDefault="003B1D4C" w:rsidP="003B1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lstSeq.Ad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CGGGTTGGTGGCGTCGCTGTC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:rsidR="003B1D4C" w:rsidRDefault="003B1D4C" w:rsidP="003B1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lstSeq.Ad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CGGGGTGGTGGCGTCGCTGTC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:rsidR="003B1D4C" w:rsidRDefault="003B1D4C" w:rsidP="003B1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3B1D4C" w:rsidRDefault="003B1D4C" w:rsidP="003B1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tring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ringToMatc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CSGGWTGGYGGCGTCRCTGTC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3B1D4C" w:rsidRDefault="003B1D4C" w:rsidP="003B1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ringToMatc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ringToMatch.Replac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M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[AC]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:rsidR="003B1D4C" w:rsidRDefault="003B1D4C" w:rsidP="003B1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ringToMatc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ringToMatch.Replac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R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[AG]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:rsidR="003B1D4C" w:rsidRDefault="003B1D4C" w:rsidP="003B1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ringToMatc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ringToMatch.Replac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W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[AT]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:rsidR="003B1D4C" w:rsidRDefault="003B1D4C" w:rsidP="003B1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ringToMatc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ringToMatch.Replac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S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[CG]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:rsidR="003B1D4C" w:rsidRDefault="003B1D4C" w:rsidP="003B1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ringToMatc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ringToMatch.Replac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Y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[CT]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:rsidR="003B1D4C" w:rsidRDefault="003B1D4C" w:rsidP="003B1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ringToMatc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ringToMatch.Replac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K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[GT]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:rsidR="003B1D4C" w:rsidRDefault="003B1D4C" w:rsidP="003B1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3B1D4C" w:rsidRDefault="003B1D4C" w:rsidP="003B1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3B1D4C" w:rsidRDefault="003B1D4C" w:rsidP="003B1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foreach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  <w:highlight w:val="white"/>
        </w:rPr>
        <w:t>string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obj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lstSeq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:rsidR="003B1D4C" w:rsidRDefault="003B1D4C" w:rsidP="003B1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{</w:t>
      </w:r>
    </w:p>
    <w:p w:rsidR="003B1D4C" w:rsidRDefault="003B1D4C" w:rsidP="003B1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proofErr w:type="spellStart"/>
      <w:r>
        <w:rPr>
          <w:rFonts w:ascii="Consolas" w:hAnsi="Consolas" w:cs="Consolas"/>
          <w:color w:val="2B91AF"/>
          <w:sz w:val="19"/>
          <w:szCs w:val="19"/>
          <w:highlight w:val="white"/>
        </w:rPr>
        <w:t>Regex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.IsMatc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obj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ringToMatc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)</w:t>
      </w:r>
    </w:p>
    <w:p w:rsidR="003B1D4C" w:rsidRDefault="003B1D4C" w:rsidP="003B1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  <w:highlight w:val="white"/>
        </w:rPr>
        <w:t>Conso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obj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:rsidR="003B1D4C" w:rsidRDefault="003B1D4C" w:rsidP="003B1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</w:t>
      </w:r>
    </w:p>
    <w:p w:rsidR="003B1D4C" w:rsidRDefault="003B1D4C" w:rsidP="003B1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}</w:t>
      </w:r>
    </w:p>
    <w:p w:rsidR="003B1D4C" w:rsidRDefault="003B1D4C" w:rsidP="003B1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  <w:highlight w:val="white"/>
        </w:rPr>
        <w:t>Conso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.ReadKey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);</w:t>
      </w:r>
    </w:p>
    <w:p w:rsidR="003B1D4C" w:rsidRDefault="003B1D4C" w:rsidP="003B1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3B1D4C" w:rsidRDefault="003B1D4C" w:rsidP="003B1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3B1D4C" w:rsidRDefault="003B1D4C" w:rsidP="003B1D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3B1D4C" w:rsidRDefault="003B1D4C" w:rsidP="003B1D4C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}</w:t>
      </w:r>
    </w:p>
    <w:p w:rsidR="003B1D4C" w:rsidRDefault="003B1D4C" w:rsidP="003B1D4C">
      <w:r>
        <w:rPr>
          <w:noProof/>
        </w:rPr>
        <w:drawing>
          <wp:inline distT="0" distB="0" distL="0" distR="0" wp14:anchorId="0992494C" wp14:editId="4C129258">
            <wp:extent cx="5362575" cy="9429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62575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61C8" w:rsidRDefault="002E61C8" w:rsidP="003B1D4C"/>
    <w:p w:rsidR="002E61C8" w:rsidRDefault="002E61C8" w:rsidP="002E61C8">
      <w:pPr>
        <w:pStyle w:val="ListParagraph"/>
      </w:pPr>
    </w:p>
    <w:p w:rsidR="002E61C8" w:rsidRDefault="002E61C8" w:rsidP="002E61C8">
      <w:pPr>
        <w:pStyle w:val="ListParagraph"/>
      </w:pP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2.Answer for the Question2</w:t>
      </w:r>
      <w:r w:rsidRPr="002E61C8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class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 w:rsidRPr="002E61C8">
        <w:rPr>
          <w:rFonts w:ascii="Consolas" w:hAnsi="Consolas" w:cs="Consolas"/>
          <w:color w:val="2B91AF"/>
          <w:sz w:val="16"/>
          <w:szCs w:val="16"/>
          <w:highlight w:val="white"/>
        </w:rPr>
        <w:t>Program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{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</w:t>
      </w:r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static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 w:rsidRPr="002E61C8">
        <w:rPr>
          <w:rFonts w:ascii="Consolas" w:hAnsi="Consolas" w:cs="Consolas"/>
          <w:color w:val="2B91AF"/>
          <w:sz w:val="16"/>
          <w:szCs w:val="16"/>
          <w:highlight w:val="white"/>
        </w:rPr>
        <w:t>Dictionary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&lt;</w:t>
      </w:r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string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, </w:t>
      </w:r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string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&gt; dictRead1Values = </w:t>
      </w:r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new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 w:rsidRPr="002E61C8">
        <w:rPr>
          <w:rFonts w:ascii="Consolas" w:hAnsi="Consolas" w:cs="Consolas"/>
          <w:color w:val="2B91AF"/>
          <w:sz w:val="16"/>
          <w:szCs w:val="16"/>
          <w:highlight w:val="white"/>
        </w:rPr>
        <w:t>Dictionary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&lt;</w:t>
      </w:r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string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, </w:t>
      </w:r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string</w:t>
      </w:r>
      <w:proofErr w:type="gramStart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&gt;(</w:t>
      </w:r>
      <w:proofErr w:type="gram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);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</w:t>
      </w:r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static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 w:rsidRPr="002E61C8">
        <w:rPr>
          <w:rFonts w:ascii="Consolas" w:hAnsi="Consolas" w:cs="Consolas"/>
          <w:color w:val="2B91AF"/>
          <w:sz w:val="16"/>
          <w:szCs w:val="16"/>
          <w:highlight w:val="white"/>
        </w:rPr>
        <w:t>Dictionary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&lt;</w:t>
      </w:r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string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, </w:t>
      </w:r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string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&gt; dictRead2Values = </w:t>
      </w:r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new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 w:rsidRPr="002E61C8">
        <w:rPr>
          <w:rFonts w:ascii="Consolas" w:hAnsi="Consolas" w:cs="Consolas"/>
          <w:color w:val="2B91AF"/>
          <w:sz w:val="16"/>
          <w:szCs w:val="16"/>
          <w:highlight w:val="white"/>
        </w:rPr>
        <w:t>Dictionary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&lt;</w:t>
      </w:r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string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, </w:t>
      </w:r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string</w:t>
      </w:r>
      <w:proofErr w:type="gramStart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&gt;(</w:t>
      </w:r>
      <w:proofErr w:type="gram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);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</w:t>
      </w:r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static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void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Main(</w:t>
      </w:r>
      <w:proofErr w:type="gramStart"/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string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[</w:t>
      </w:r>
      <w:proofErr w:type="gram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] </w:t>
      </w:r>
      <w:proofErr w:type="spellStart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args</w:t>
      </w:r>
      <w:proofErr w:type="spell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)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{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</w:t>
      </w:r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string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directory = </w:t>
      </w:r>
      <w:r w:rsidRPr="002E61C8">
        <w:rPr>
          <w:rFonts w:ascii="Consolas" w:hAnsi="Consolas" w:cs="Consolas"/>
          <w:color w:val="A31515"/>
          <w:sz w:val="16"/>
          <w:szCs w:val="16"/>
          <w:highlight w:val="white"/>
        </w:rPr>
        <w:t>"C:\\FastQLocation"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;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</w:t>
      </w:r>
      <w:proofErr w:type="gramStart"/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string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[</w:t>
      </w:r>
      <w:proofErr w:type="gram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] </w:t>
      </w:r>
      <w:proofErr w:type="spellStart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fastQFiles</w:t>
      </w:r>
      <w:proofErr w:type="spell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= </w:t>
      </w:r>
      <w:proofErr w:type="spellStart"/>
      <w:r w:rsidRPr="002E61C8">
        <w:rPr>
          <w:rFonts w:ascii="Consolas" w:hAnsi="Consolas" w:cs="Consolas"/>
          <w:color w:val="2B91AF"/>
          <w:sz w:val="16"/>
          <w:szCs w:val="16"/>
          <w:highlight w:val="white"/>
        </w:rPr>
        <w:t>Directory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.GetFiles</w:t>
      </w:r>
      <w:proofErr w:type="spell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(directory);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</w:t>
      </w:r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foreach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(</w:t>
      </w:r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string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proofErr w:type="spellStart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fastQFile</w:t>
      </w:r>
      <w:proofErr w:type="spell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in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proofErr w:type="spellStart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fastQFiles</w:t>
      </w:r>
      <w:proofErr w:type="spell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)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{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    </w:t>
      </w:r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if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(</w:t>
      </w:r>
      <w:proofErr w:type="spellStart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fastQFile.Contains</w:t>
      </w:r>
      <w:proofErr w:type="spell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(</w:t>
      </w:r>
      <w:r w:rsidRPr="002E61C8">
        <w:rPr>
          <w:rFonts w:ascii="Consolas" w:hAnsi="Consolas" w:cs="Consolas"/>
          <w:color w:val="A31515"/>
          <w:sz w:val="16"/>
          <w:szCs w:val="16"/>
          <w:highlight w:val="white"/>
        </w:rPr>
        <w:t>"_Read1"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))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    {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        </w:t>
      </w:r>
      <w:proofErr w:type="spellStart"/>
      <w:proofErr w:type="gramStart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CaptureContent</w:t>
      </w:r>
      <w:proofErr w:type="spell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(</w:t>
      </w:r>
      <w:proofErr w:type="gram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fastQFile,1 );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    }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    </w:t>
      </w:r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else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if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(</w:t>
      </w:r>
      <w:proofErr w:type="spellStart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fastQFile.Contains</w:t>
      </w:r>
      <w:proofErr w:type="spell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(</w:t>
      </w:r>
      <w:r w:rsidRPr="002E61C8">
        <w:rPr>
          <w:rFonts w:ascii="Consolas" w:hAnsi="Consolas" w:cs="Consolas"/>
          <w:color w:val="A31515"/>
          <w:sz w:val="16"/>
          <w:szCs w:val="16"/>
          <w:highlight w:val="white"/>
        </w:rPr>
        <w:t>"_Read2"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))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    {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        </w:t>
      </w:r>
      <w:proofErr w:type="spellStart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CaptureContent</w:t>
      </w:r>
      <w:proofErr w:type="spell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(fastQFile,2);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    }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}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</w:t>
      </w:r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foreach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(</w:t>
      </w:r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string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key </w:t>
      </w:r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in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dictRead1Values.Keys)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{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    </w:t>
      </w:r>
      <w:proofErr w:type="spellStart"/>
      <w:r w:rsidRPr="002E61C8">
        <w:rPr>
          <w:rFonts w:ascii="Consolas" w:hAnsi="Consolas" w:cs="Consolas"/>
          <w:color w:val="2B91AF"/>
          <w:sz w:val="16"/>
          <w:szCs w:val="16"/>
          <w:highlight w:val="white"/>
        </w:rPr>
        <w:t>Console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.WriteLine</w:t>
      </w:r>
      <w:proofErr w:type="spell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(</w:t>
      </w:r>
      <w:r w:rsidRPr="002E61C8">
        <w:rPr>
          <w:rFonts w:ascii="Consolas" w:hAnsi="Consolas" w:cs="Consolas"/>
          <w:color w:val="A31515"/>
          <w:sz w:val="16"/>
          <w:szCs w:val="16"/>
          <w:highlight w:val="white"/>
        </w:rPr>
        <w:t>"Sequence at the coordinates "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+key+</w:t>
      </w:r>
      <w:r w:rsidRPr="002E61C8">
        <w:rPr>
          <w:rFonts w:ascii="Consolas" w:hAnsi="Consolas" w:cs="Consolas"/>
          <w:color w:val="A31515"/>
          <w:sz w:val="16"/>
          <w:szCs w:val="16"/>
          <w:highlight w:val="white"/>
        </w:rPr>
        <w:t>" "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+ dictRead1Values[key] + dictRead2Values[key]);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}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</w:t>
      </w:r>
      <w:proofErr w:type="spellStart"/>
      <w:r w:rsidRPr="002E61C8">
        <w:rPr>
          <w:rFonts w:ascii="Consolas" w:hAnsi="Consolas" w:cs="Consolas"/>
          <w:color w:val="2B91AF"/>
          <w:sz w:val="16"/>
          <w:szCs w:val="16"/>
          <w:highlight w:val="white"/>
        </w:rPr>
        <w:t>Console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.ReadKey</w:t>
      </w:r>
      <w:proofErr w:type="spell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();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}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</w:t>
      </w:r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static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void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proofErr w:type="spellStart"/>
      <w:proofErr w:type="gramStart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CaptureContent</w:t>
      </w:r>
      <w:proofErr w:type="spell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(</w:t>
      </w:r>
      <w:proofErr w:type="gramEnd"/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string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proofErr w:type="spellStart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txtFile</w:t>
      </w:r>
      <w:proofErr w:type="spell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, </w:t>
      </w:r>
      <w:proofErr w:type="spellStart"/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int</w:t>
      </w:r>
      <w:proofErr w:type="spell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proofErr w:type="spellStart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readNum</w:t>
      </w:r>
      <w:proofErr w:type="spell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)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{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</w:t>
      </w:r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try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{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    </w:t>
      </w:r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string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line1 = </w:t>
      </w:r>
      <w:proofErr w:type="spellStart"/>
      <w:proofErr w:type="gramStart"/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string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.Empty</w:t>
      </w:r>
      <w:proofErr w:type="spellEnd"/>
      <w:proofErr w:type="gram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;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    </w:t>
      </w:r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string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line2 = </w:t>
      </w:r>
      <w:proofErr w:type="spellStart"/>
      <w:proofErr w:type="gramStart"/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string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.Empty</w:t>
      </w:r>
      <w:proofErr w:type="spellEnd"/>
      <w:proofErr w:type="gram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;    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    </w:t>
      </w:r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string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proofErr w:type="spellStart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yCood</w:t>
      </w:r>
      <w:proofErr w:type="spell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= </w:t>
      </w:r>
      <w:proofErr w:type="spellStart"/>
      <w:proofErr w:type="gramStart"/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string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.Empty</w:t>
      </w:r>
      <w:proofErr w:type="spellEnd"/>
      <w:proofErr w:type="gram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;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    </w:t>
      </w:r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string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proofErr w:type="spellStart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xCood</w:t>
      </w:r>
      <w:proofErr w:type="spell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= </w:t>
      </w:r>
      <w:proofErr w:type="spellStart"/>
      <w:proofErr w:type="gramStart"/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string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.Empty</w:t>
      </w:r>
      <w:proofErr w:type="spellEnd"/>
      <w:proofErr w:type="gram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;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    </w:t>
      </w:r>
      <w:proofErr w:type="spellStart"/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int</w:t>
      </w:r>
      <w:proofErr w:type="spell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proofErr w:type="spellStart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i</w:t>
      </w:r>
      <w:proofErr w:type="spell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= 1;           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    </w:t>
      </w:r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foreach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(</w:t>
      </w:r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string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line </w:t>
      </w:r>
      <w:proofErr w:type="gramStart"/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in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</w:t>
      </w:r>
      <w:proofErr w:type="spellStart"/>
      <w:r w:rsidRPr="002E61C8">
        <w:rPr>
          <w:rFonts w:ascii="Consolas" w:hAnsi="Consolas" w:cs="Consolas"/>
          <w:color w:val="2B91AF"/>
          <w:sz w:val="16"/>
          <w:szCs w:val="16"/>
          <w:highlight w:val="white"/>
        </w:rPr>
        <w:t>File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.ReadLines</w:t>
      </w:r>
      <w:proofErr w:type="spellEnd"/>
      <w:proofErr w:type="gram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(</w:t>
      </w:r>
      <w:proofErr w:type="spellStart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txtFile</w:t>
      </w:r>
      <w:proofErr w:type="spell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))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    {                               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        </w:t>
      </w:r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if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((</w:t>
      </w:r>
      <w:proofErr w:type="spellStart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i</w:t>
      </w:r>
      <w:proofErr w:type="spell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% 4) == 1)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        {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            line1 = line;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        }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        </w:t>
      </w:r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else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if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((</w:t>
      </w:r>
      <w:proofErr w:type="spellStart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i</w:t>
      </w:r>
      <w:proofErr w:type="spell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% 4) == 2)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        {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            line2 = line;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        }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        </w:t>
      </w:r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else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if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((</w:t>
      </w:r>
      <w:proofErr w:type="spellStart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i</w:t>
      </w:r>
      <w:proofErr w:type="spell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% 4) == 0)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        {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            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                       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            </w:t>
      </w:r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string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proofErr w:type="spellStart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seqIdentifier</w:t>
      </w:r>
      <w:proofErr w:type="spell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= line1;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            </w:t>
      </w:r>
      <w:proofErr w:type="spellStart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seqIdentifier</w:t>
      </w:r>
      <w:proofErr w:type="spell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= </w:t>
      </w:r>
      <w:proofErr w:type="spellStart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seqIdentifier.Substring</w:t>
      </w:r>
      <w:proofErr w:type="spell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(0, </w:t>
      </w:r>
      <w:proofErr w:type="spellStart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seqIdentifier.IndexOf</w:t>
      </w:r>
      <w:proofErr w:type="spell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(</w:t>
      </w:r>
      <w:r w:rsidRPr="002E61C8">
        <w:rPr>
          <w:rFonts w:ascii="Consolas" w:hAnsi="Consolas" w:cs="Consolas"/>
          <w:color w:val="A31515"/>
          <w:sz w:val="16"/>
          <w:szCs w:val="16"/>
          <w:highlight w:val="white"/>
        </w:rPr>
        <w:t>" "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));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            </w:t>
      </w:r>
      <w:proofErr w:type="spellStart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yCood</w:t>
      </w:r>
      <w:proofErr w:type="spell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= </w:t>
      </w:r>
      <w:proofErr w:type="spellStart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seqIdentifier.Substring</w:t>
      </w:r>
      <w:proofErr w:type="spell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(</w:t>
      </w:r>
      <w:proofErr w:type="spellStart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seqIdentifier.LastIndexOf</w:t>
      </w:r>
      <w:proofErr w:type="spell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(</w:t>
      </w:r>
      <w:r w:rsidRPr="002E61C8">
        <w:rPr>
          <w:rFonts w:ascii="Consolas" w:hAnsi="Consolas" w:cs="Consolas"/>
          <w:color w:val="A31515"/>
          <w:sz w:val="16"/>
          <w:szCs w:val="16"/>
          <w:highlight w:val="white"/>
        </w:rPr>
        <w:t>':'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) + 1);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            </w:t>
      </w:r>
      <w:proofErr w:type="spellStart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seqIdentifier</w:t>
      </w:r>
      <w:proofErr w:type="spell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= </w:t>
      </w:r>
      <w:proofErr w:type="spellStart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seqIdentifier.Substring</w:t>
      </w:r>
      <w:proofErr w:type="spell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(0, </w:t>
      </w:r>
      <w:proofErr w:type="spellStart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seqIdentifier.LastIndexOf</w:t>
      </w:r>
      <w:proofErr w:type="spell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(</w:t>
      </w:r>
      <w:r w:rsidRPr="002E61C8">
        <w:rPr>
          <w:rFonts w:ascii="Consolas" w:hAnsi="Consolas" w:cs="Consolas"/>
          <w:color w:val="A31515"/>
          <w:sz w:val="16"/>
          <w:szCs w:val="16"/>
          <w:highlight w:val="white"/>
        </w:rPr>
        <w:t>':'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));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            </w:t>
      </w:r>
      <w:proofErr w:type="spellStart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xCood</w:t>
      </w:r>
      <w:proofErr w:type="spell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= </w:t>
      </w:r>
      <w:proofErr w:type="spellStart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seqIdentifier.Substring</w:t>
      </w:r>
      <w:proofErr w:type="spell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(</w:t>
      </w:r>
      <w:proofErr w:type="spellStart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seqIdentifier.LastIndexOf</w:t>
      </w:r>
      <w:proofErr w:type="spell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(</w:t>
      </w:r>
      <w:r w:rsidRPr="002E61C8">
        <w:rPr>
          <w:rFonts w:ascii="Consolas" w:hAnsi="Consolas" w:cs="Consolas"/>
          <w:color w:val="A31515"/>
          <w:sz w:val="16"/>
          <w:szCs w:val="16"/>
          <w:highlight w:val="white"/>
        </w:rPr>
        <w:t>':'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) + 1);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            </w:t>
      </w:r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if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(</w:t>
      </w:r>
      <w:proofErr w:type="spellStart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readNum</w:t>
      </w:r>
      <w:proofErr w:type="spell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== 1)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            {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                </w:t>
      </w:r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if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proofErr w:type="gramStart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(!dictRead1Values.ContainsKey</w:t>
      </w:r>
      <w:proofErr w:type="gram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(</w:t>
      </w:r>
      <w:proofErr w:type="spellStart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xCood</w:t>
      </w:r>
      <w:proofErr w:type="spell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+ </w:t>
      </w:r>
      <w:r w:rsidRPr="002E61C8">
        <w:rPr>
          <w:rFonts w:ascii="Consolas" w:hAnsi="Consolas" w:cs="Consolas"/>
          <w:color w:val="A31515"/>
          <w:sz w:val="16"/>
          <w:szCs w:val="16"/>
          <w:highlight w:val="white"/>
        </w:rPr>
        <w:t>":"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+ </w:t>
      </w:r>
      <w:proofErr w:type="spellStart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yCood</w:t>
      </w:r>
      <w:proofErr w:type="spell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))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                {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                    dictRead1Values.Add(</w:t>
      </w:r>
      <w:proofErr w:type="spellStart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xCood</w:t>
      </w:r>
      <w:proofErr w:type="spell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+ </w:t>
      </w:r>
      <w:r w:rsidRPr="002E61C8">
        <w:rPr>
          <w:rFonts w:ascii="Consolas" w:hAnsi="Consolas" w:cs="Consolas"/>
          <w:color w:val="A31515"/>
          <w:sz w:val="16"/>
          <w:szCs w:val="16"/>
          <w:highlight w:val="white"/>
        </w:rPr>
        <w:t>":"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+ </w:t>
      </w:r>
      <w:proofErr w:type="spellStart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yCood</w:t>
      </w:r>
      <w:proofErr w:type="spell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, line2);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                }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            }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            </w:t>
      </w:r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else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if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(</w:t>
      </w:r>
      <w:proofErr w:type="spellStart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readNum</w:t>
      </w:r>
      <w:proofErr w:type="spell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== 2)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            {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                </w:t>
      </w:r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if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proofErr w:type="gramStart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(!dictRead2Values.ContainsKey</w:t>
      </w:r>
      <w:proofErr w:type="gram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(</w:t>
      </w:r>
      <w:proofErr w:type="spellStart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xCood</w:t>
      </w:r>
      <w:proofErr w:type="spell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+ </w:t>
      </w:r>
      <w:r w:rsidRPr="002E61C8">
        <w:rPr>
          <w:rFonts w:ascii="Consolas" w:hAnsi="Consolas" w:cs="Consolas"/>
          <w:color w:val="A31515"/>
          <w:sz w:val="16"/>
          <w:szCs w:val="16"/>
          <w:highlight w:val="white"/>
        </w:rPr>
        <w:t>":"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+ </w:t>
      </w:r>
      <w:proofErr w:type="spellStart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yCood</w:t>
      </w:r>
      <w:proofErr w:type="spell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))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                {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                    dictRead2Values.Add(</w:t>
      </w:r>
      <w:proofErr w:type="spellStart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xCood</w:t>
      </w:r>
      <w:proofErr w:type="spell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+ </w:t>
      </w:r>
      <w:r w:rsidRPr="002E61C8">
        <w:rPr>
          <w:rFonts w:ascii="Consolas" w:hAnsi="Consolas" w:cs="Consolas"/>
          <w:color w:val="A31515"/>
          <w:sz w:val="16"/>
          <w:szCs w:val="16"/>
          <w:highlight w:val="white"/>
        </w:rPr>
        <w:t>":"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+ </w:t>
      </w:r>
      <w:proofErr w:type="spellStart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yCood</w:t>
      </w:r>
      <w:proofErr w:type="spell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, line2);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                }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            }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        }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        </w:t>
      </w:r>
      <w:proofErr w:type="spellStart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i</w:t>
      </w:r>
      <w:proofErr w:type="spell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= </w:t>
      </w:r>
      <w:proofErr w:type="spellStart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>i</w:t>
      </w:r>
      <w:proofErr w:type="spellEnd"/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+ 1;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    }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            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}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</w:t>
      </w:r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catch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(</w:t>
      </w:r>
      <w:r w:rsidRPr="002E61C8">
        <w:rPr>
          <w:rFonts w:ascii="Consolas" w:hAnsi="Consolas" w:cs="Consolas"/>
          <w:color w:val="2B91AF"/>
          <w:sz w:val="16"/>
          <w:szCs w:val="16"/>
          <w:highlight w:val="white"/>
        </w:rPr>
        <w:t>Exception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ex)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{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    </w:t>
      </w:r>
      <w:r w:rsidRPr="002E61C8">
        <w:rPr>
          <w:rFonts w:ascii="Consolas" w:hAnsi="Consolas" w:cs="Consolas"/>
          <w:color w:val="0000FF"/>
          <w:sz w:val="16"/>
          <w:szCs w:val="16"/>
          <w:highlight w:val="white"/>
        </w:rPr>
        <w:t>throw</w:t>
      </w: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ex;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}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}</w:t>
      </w:r>
    </w:p>
    <w:p w:rsidR="002E61C8" w:rsidRPr="002E61C8" w:rsidRDefault="002E61C8" w:rsidP="002E61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:rsidR="002E61C8" w:rsidRPr="002E61C8" w:rsidRDefault="002E61C8" w:rsidP="002E61C8">
      <w:pPr>
        <w:rPr>
          <w:sz w:val="16"/>
          <w:szCs w:val="16"/>
        </w:rPr>
      </w:pPr>
      <w:r w:rsidRPr="002E61C8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}</w:t>
      </w:r>
    </w:p>
    <w:p w:rsidR="002E61C8" w:rsidRDefault="002E61C8" w:rsidP="002E61C8">
      <w:pPr>
        <w:pStyle w:val="ListParagraph"/>
      </w:pPr>
      <w:r>
        <w:rPr>
          <w:noProof/>
        </w:rPr>
        <w:drawing>
          <wp:inline distT="0" distB="0" distL="0" distR="0" wp14:anchorId="16BF6B27" wp14:editId="7FA1E634">
            <wp:extent cx="5943600" cy="63436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4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4753" w:rsidRDefault="007D4753" w:rsidP="002E61C8">
      <w:pPr>
        <w:pStyle w:val="ListParagraph"/>
      </w:pPr>
    </w:p>
    <w:p w:rsidR="007D4753" w:rsidRDefault="007D4753" w:rsidP="002E61C8">
      <w:pPr>
        <w:pStyle w:val="ListParagraph"/>
      </w:pPr>
    </w:p>
    <w:p w:rsidR="00405805" w:rsidRDefault="007D4753" w:rsidP="007D4753">
      <w:pPr>
        <w:pStyle w:val="ListParagraph"/>
      </w:pPr>
      <w:r>
        <w:t xml:space="preserve">3. </w:t>
      </w:r>
      <w:r w:rsidR="00405805">
        <w:t>Answer for the Question 3</w:t>
      </w:r>
    </w:p>
    <w:p w:rsidR="007D4753" w:rsidRDefault="007D4753" w:rsidP="007D4753">
      <w:pPr>
        <w:pStyle w:val="ListParagraph"/>
      </w:pPr>
      <w:r>
        <w:t>Replace Comma</w:t>
      </w:r>
      <w:r w:rsidR="003624FC">
        <w:t xml:space="preserve"> (,)</w:t>
      </w:r>
      <w:r>
        <w:t xml:space="preserve"> with TAB character. That’s it. And the numbers will be aligned.</w:t>
      </w:r>
    </w:p>
    <w:p w:rsidR="003624FC" w:rsidRDefault="003624FC" w:rsidP="007D4753">
      <w:pPr>
        <w:pStyle w:val="ListParagraph"/>
      </w:pPr>
      <w:r>
        <w:t xml:space="preserve">     To achieve this in notepad, a tab character </w:t>
      </w:r>
      <w:proofErr w:type="gramStart"/>
      <w:r>
        <w:t>has to</w:t>
      </w:r>
      <w:proofErr w:type="gramEnd"/>
      <w:r>
        <w:t xml:space="preserve"> be explicitly copied from some</w:t>
      </w:r>
      <w:r w:rsidR="003A260D">
        <w:t>where else.</w:t>
      </w:r>
    </w:p>
    <w:sectPr w:rsidR="003624FC" w:rsidSect="000E7CE1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0773E" w:rsidRDefault="00D0773E" w:rsidP="007B38EE">
      <w:pPr>
        <w:spacing w:after="0" w:line="240" w:lineRule="auto"/>
      </w:pPr>
      <w:r>
        <w:separator/>
      </w:r>
    </w:p>
  </w:endnote>
  <w:endnote w:type="continuationSeparator" w:id="0">
    <w:p w:rsidR="00D0773E" w:rsidRDefault="00D0773E" w:rsidP="007B38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47904" w:rsidRDefault="00E479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02E9B" w:rsidRDefault="00A02E9B">
    <w:pPr>
      <w:pStyle w:val="Footer"/>
    </w:pPr>
    <w:r>
      <w:t xml:space="preserve">Created by :  </w:t>
    </w:r>
    <w:r w:rsidR="00C20861">
      <w:t xml:space="preserve">Amar </w:t>
    </w:r>
    <w:r w:rsidR="00C20861">
      <w:t>Ankatha</w:t>
    </w: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47904" w:rsidRDefault="00E479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0773E" w:rsidRDefault="00D0773E" w:rsidP="007B38EE">
      <w:pPr>
        <w:spacing w:after="0" w:line="240" w:lineRule="auto"/>
      </w:pPr>
      <w:r>
        <w:separator/>
      </w:r>
    </w:p>
  </w:footnote>
  <w:footnote w:type="continuationSeparator" w:id="0">
    <w:p w:rsidR="00D0773E" w:rsidRDefault="00D0773E" w:rsidP="007B38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02E9B" w:rsidRDefault="00C20861">
    <w:pPr>
      <w:pStyle w:val="Header"/>
    </w:pPr>
    <w:r>
      <w:rPr>
        <w:noProof/>
      </w:rPr>
      <w:pict w14:anchorId="3BB05EF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37090050" o:spid="_x0000_s18434" type="#_x0000_t136" style="position:absolute;margin-left:0;margin-top:0;width:365.25pt;height:55.5pt;z-index:-251654144;mso-position-horizontal:center;mso-position-horizontal-relative:margin;mso-position-vertical:center;mso-position-vertical-relative:margin" o:allowincell="f" fillcolor="silver" stroked="f">
          <v:fill opacity=".5"/>
          <v:textpath style="font-family:&quot;Arial Black&quot;;font-size:40pt" string="HISTOGENETICS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02E9B" w:rsidRDefault="00C20861">
    <w:pPr>
      <w:pStyle w:val="Header"/>
    </w:pPr>
    <w:r>
      <w:rPr>
        <w:noProof/>
      </w:rPr>
      <w:pict w14:anchorId="68BF64B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37090051" o:spid="_x0000_s18435" type="#_x0000_t136" style="position:absolute;margin-left:0;margin-top:0;width:365.25pt;height:55.5pt;z-index:-251652096;mso-position-horizontal:center;mso-position-horizontal-relative:margin;mso-position-vertical:center;mso-position-vertical-relative:margin" o:allowincell="f" fillcolor="silver" stroked="f">
          <v:fill opacity=".5"/>
          <v:textpath style="font-family:&quot;Arial Black&quot;;font-size:40pt" string="HISTOGENETICS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02E9B" w:rsidRDefault="00C20861">
    <w:pPr>
      <w:pStyle w:val="Header"/>
    </w:pPr>
    <w:r>
      <w:rPr>
        <w:noProof/>
      </w:rPr>
      <w:pict w14:anchorId="7622966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37090049" o:spid="_x0000_s18433" type="#_x0000_t136" style="position:absolute;margin-left:0;margin-top:0;width:365.25pt;height:55.5pt;z-index:-251656192;mso-position-horizontal:center;mso-position-horizontal-relative:margin;mso-position-vertical:center;mso-position-vertical-relative:margin" o:allowincell="f" fillcolor="silver" stroked="f">
          <v:fill opacity=".5"/>
          <v:textpath style="font-family:&quot;Arial Black&quot;;font-size:40pt" string="HISTOGENETICS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628A0"/>
    <w:multiLevelType w:val="hybridMultilevel"/>
    <w:tmpl w:val="8F34473E"/>
    <w:lvl w:ilvl="0" w:tplc="BC30235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307AE7"/>
    <w:multiLevelType w:val="hybridMultilevel"/>
    <w:tmpl w:val="FF4A6A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293D94"/>
    <w:multiLevelType w:val="hybridMultilevel"/>
    <w:tmpl w:val="314CA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B92647"/>
    <w:multiLevelType w:val="hybridMultilevel"/>
    <w:tmpl w:val="ED0EB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D73A29"/>
    <w:multiLevelType w:val="hybridMultilevel"/>
    <w:tmpl w:val="1DB618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145A21"/>
    <w:multiLevelType w:val="hybridMultilevel"/>
    <w:tmpl w:val="1D105A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425C4A"/>
    <w:multiLevelType w:val="hybridMultilevel"/>
    <w:tmpl w:val="FBDCCC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0066C3"/>
    <w:multiLevelType w:val="hybridMultilevel"/>
    <w:tmpl w:val="811EE7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FD67CC"/>
    <w:multiLevelType w:val="hybridMultilevel"/>
    <w:tmpl w:val="32100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0B52C2"/>
    <w:multiLevelType w:val="hybridMultilevel"/>
    <w:tmpl w:val="01F42626"/>
    <w:lvl w:ilvl="0" w:tplc="4AE20FD0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877300D"/>
    <w:multiLevelType w:val="hybridMultilevel"/>
    <w:tmpl w:val="21EA52E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A9182C"/>
    <w:multiLevelType w:val="hybridMultilevel"/>
    <w:tmpl w:val="3550A96E"/>
    <w:lvl w:ilvl="0" w:tplc="48E030FA">
      <w:start w:val="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CE3558"/>
    <w:multiLevelType w:val="hybridMultilevel"/>
    <w:tmpl w:val="29CCC71A"/>
    <w:lvl w:ilvl="0" w:tplc="4BFA2BEA">
      <w:start w:val="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601AAF"/>
    <w:multiLevelType w:val="hybridMultilevel"/>
    <w:tmpl w:val="A2A88F9C"/>
    <w:lvl w:ilvl="0" w:tplc="4DF662B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B415239"/>
    <w:multiLevelType w:val="hybridMultilevel"/>
    <w:tmpl w:val="3EA48C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666A13"/>
    <w:multiLevelType w:val="hybridMultilevel"/>
    <w:tmpl w:val="C8C839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F8317B"/>
    <w:multiLevelType w:val="hybridMultilevel"/>
    <w:tmpl w:val="58D2C586"/>
    <w:lvl w:ilvl="0" w:tplc="816A4898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251AD908">
      <w:start w:val="1"/>
      <w:numFmt w:val="decimal"/>
      <w:lvlText w:val="%2."/>
      <w:lvlJc w:val="left"/>
      <w:pPr>
        <w:ind w:left="1170" w:hanging="360"/>
      </w:pPr>
      <w:rPr>
        <w:rFonts w:asciiTheme="minorHAnsi" w:eastAsiaTheme="minorHAnsi" w:hAnsiTheme="minorHAnsi" w:cstheme="minorBidi"/>
      </w:r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7" w15:restartNumberingAfterBreak="0">
    <w:nsid w:val="78A94031"/>
    <w:multiLevelType w:val="hybridMultilevel"/>
    <w:tmpl w:val="35B83208"/>
    <w:lvl w:ilvl="0" w:tplc="6D2248C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C54693A"/>
    <w:multiLevelType w:val="hybridMultilevel"/>
    <w:tmpl w:val="60D088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114775"/>
    <w:multiLevelType w:val="hybridMultilevel"/>
    <w:tmpl w:val="0FEAEFE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6566C9"/>
    <w:multiLevelType w:val="hybridMultilevel"/>
    <w:tmpl w:val="33604D5E"/>
    <w:lvl w:ilvl="0" w:tplc="75F236B6">
      <w:start w:val="17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EFE2221"/>
    <w:multiLevelType w:val="hybridMultilevel"/>
    <w:tmpl w:val="825471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"/>
  </w:num>
  <w:num w:numId="3">
    <w:abstractNumId w:val="21"/>
  </w:num>
  <w:num w:numId="4">
    <w:abstractNumId w:val="13"/>
  </w:num>
  <w:num w:numId="5">
    <w:abstractNumId w:val="6"/>
  </w:num>
  <w:num w:numId="6">
    <w:abstractNumId w:val="14"/>
  </w:num>
  <w:num w:numId="7">
    <w:abstractNumId w:val="9"/>
  </w:num>
  <w:num w:numId="8">
    <w:abstractNumId w:val="7"/>
  </w:num>
  <w:num w:numId="9">
    <w:abstractNumId w:val="10"/>
  </w:num>
  <w:num w:numId="10">
    <w:abstractNumId w:val="11"/>
  </w:num>
  <w:num w:numId="11">
    <w:abstractNumId w:val="12"/>
  </w:num>
  <w:num w:numId="12">
    <w:abstractNumId w:val="20"/>
  </w:num>
  <w:num w:numId="13">
    <w:abstractNumId w:val="15"/>
  </w:num>
  <w:num w:numId="14">
    <w:abstractNumId w:val="18"/>
  </w:num>
  <w:num w:numId="15">
    <w:abstractNumId w:val="3"/>
  </w:num>
  <w:num w:numId="16">
    <w:abstractNumId w:val="5"/>
  </w:num>
  <w:num w:numId="17">
    <w:abstractNumId w:val="0"/>
  </w:num>
  <w:num w:numId="18">
    <w:abstractNumId w:val="2"/>
  </w:num>
  <w:num w:numId="19">
    <w:abstractNumId w:val="4"/>
  </w:num>
  <w:num w:numId="20">
    <w:abstractNumId w:val="8"/>
  </w:num>
  <w:num w:numId="21">
    <w:abstractNumId w:val="19"/>
  </w:num>
  <w:num w:numId="22">
    <w:abstractNumId w:val="1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3"/>
  <w:proofState w:spelling="clean" w:grammar="clean"/>
  <w:defaultTabStop w:val="720"/>
  <w:characterSpacingControl w:val="doNotCompress"/>
  <w:hdrShapeDefaults>
    <o:shapedefaults v:ext="edit" spidmax="18436"/>
    <o:shapelayout v:ext="edit">
      <o:idmap v:ext="edit" data="18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Q0szQ2tTC1MLA0NzRQ0lEKTi0uzszPAykwrgUA1F1yeSwAAAA="/>
  </w:docVars>
  <w:rsids>
    <w:rsidRoot w:val="00F5424C"/>
    <w:rsid w:val="00002567"/>
    <w:rsid w:val="00003F25"/>
    <w:rsid w:val="000076E2"/>
    <w:rsid w:val="00007D29"/>
    <w:rsid w:val="000118E3"/>
    <w:rsid w:val="000127AF"/>
    <w:rsid w:val="00014CE6"/>
    <w:rsid w:val="00024A67"/>
    <w:rsid w:val="000252DC"/>
    <w:rsid w:val="000264A4"/>
    <w:rsid w:val="000268C1"/>
    <w:rsid w:val="000315A8"/>
    <w:rsid w:val="00031F1D"/>
    <w:rsid w:val="00037BD6"/>
    <w:rsid w:val="00037EAB"/>
    <w:rsid w:val="00040DC9"/>
    <w:rsid w:val="00040EF1"/>
    <w:rsid w:val="000453F4"/>
    <w:rsid w:val="000515D8"/>
    <w:rsid w:val="00051CC7"/>
    <w:rsid w:val="00055844"/>
    <w:rsid w:val="0005601F"/>
    <w:rsid w:val="00056FDA"/>
    <w:rsid w:val="00060198"/>
    <w:rsid w:val="00064D2B"/>
    <w:rsid w:val="00066562"/>
    <w:rsid w:val="00066C73"/>
    <w:rsid w:val="00067736"/>
    <w:rsid w:val="00072423"/>
    <w:rsid w:val="000724E6"/>
    <w:rsid w:val="00072B9B"/>
    <w:rsid w:val="000741FD"/>
    <w:rsid w:val="00074CDC"/>
    <w:rsid w:val="0007555D"/>
    <w:rsid w:val="0007624E"/>
    <w:rsid w:val="00081BDE"/>
    <w:rsid w:val="00085996"/>
    <w:rsid w:val="00085E67"/>
    <w:rsid w:val="00087506"/>
    <w:rsid w:val="00090DB4"/>
    <w:rsid w:val="000922FB"/>
    <w:rsid w:val="00092428"/>
    <w:rsid w:val="00093A77"/>
    <w:rsid w:val="0009542F"/>
    <w:rsid w:val="00097387"/>
    <w:rsid w:val="00097D97"/>
    <w:rsid w:val="000A0E6A"/>
    <w:rsid w:val="000A254E"/>
    <w:rsid w:val="000A2DC0"/>
    <w:rsid w:val="000A2FF2"/>
    <w:rsid w:val="000A3157"/>
    <w:rsid w:val="000A7408"/>
    <w:rsid w:val="000B1D90"/>
    <w:rsid w:val="000B2E4C"/>
    <w:rsid w:val="000B5160"/>
    <w:rsid w:val="000B5715"/>
    <w:rsid w:val="000C213D"/>
    <w:rsid w:val="000D2D5C"/>
    <w:rsid w:val="000D348C"/>
    <w:rsid w:val="000D4D0A"/>
    <w:rsid w:val="000D517A"/>
    <w:rsid w:val="000D774D"/>
    <w:rsid w:val="000E0371"/>
    <w:rsid w:val="000E096A"/>
    <w:rsid w:val="000E3127"/>
    <w:rsid w:val="000E333C"/>
    <w:rsid w:val="000E44DA"/>
    <w:rsid w:val="000E7CE1"/>
    <w:rsid w:val="000F1192"/>
    <w:rsid w:val="000F174B"/>
    <w:rsid w:val="000F67CA"/>
    <w:rsid w:val="0010269B"/>
    <w:rsid w:val="00104DBB"/>
    <w:rsid w:val="00107A09"/>
    <w:rsid w:val="00110E32"/>
    <w:rsid w:val="001110F2"/>
    <w:rsid w:val="001123E1"/>
    <w:rsid w:val="001155AD"/>
    <w:rsid w:val="00115B20"/>
    <w:rsid w:val="001160AA"/>
    <w:rsid w:val="0012124A"/>
    <w:rsid w:val="00123E34"/>
    <w:rsid w:val="0012481F"/>
    <w:rsid w:val="00126583"/>
    <w:rsid w:val="00126672"/>
    <w:rsid w:val="00126B23"/>
    <w:rsid w:val="00126BAC"/>
    <w:rsid w:val="00127678"/>
    <w:rsid w:val="0013127D"/>
    <w:rsid w:val="001350CB"/>
    <w:rsid w:val="001354C5"/>
    <w:rsid w:val="00140EAA"/>
    <w:rsid w:val="0014692A"/>
    <w:rsid w:val="00147018"/>
    <w:rsid w:val="001504CB"/>
    <w:rsid w:val="00151C53"/>
    <w:rsid w:val="00160451"/>
    <w:rsid w:val="00161712"/>
    <w:rsid w:val="00162B4B"/>
    <w:rsid w:val="0016507F"/>
    <w:rsid w:val="001650FC"/>
    <w:rsid w:val="00165AB9"/>
    <w:rsid w:val="001663D3"/>
    <w:rsid w:val="00167C33"/>
    <w:rsid w:val="00167CE8"/>
    <w:rsid w:val="00174114"/>
    <w:rsid w:val="00174A6B"/>
    <w:rsid w:val="001771FD"/>
    <w:rsid w:val="001775E4"/>
    <w:rsid w:val="0018097F"/>
    <w:rsid w:val="001817C4"/>
    <w:rsid w:val="00183278"/>
    <w:rsid w:val="00183F4E"/>
    <w:rsid w:val="00184527"/>
    <w:rsid w:val="001939C9"/>
    <w:rsid w:val="00195016"/>
    <w:rsid w:val="00196CBE"/>
    <w:rsid w:val="001A0938"/>
    <w:rsid w:val="001A27EA"/>
    <w:rsid w:val="001A542C"/>
    <w:rsid w:val="001A685B"/>
    <w:rsid w:val="001A73A0"/>
    <w:rsid w:val="001B0354"/>
    <w:rsid w:val="001B08F4"/>
    <w:rsid w:val="001B6844"/>
    <w:rsid w:val="001C18DF"/>
    <w:rsid w:val="001C290B"/>
    <w:rsid w:val="001C2FD5"/>
    <w:rsid w:val="001C6788"/>
    <w:rsid w:val="001C6F9E"/>
    <w:rsid w:val="001D04C6"/>
    <w:rsid w:val="001D2A46"/>
    <w:rsid w:val="001D6221"/>
    <w:rsid w:val="001D6F89"/>
    <w:rsid w:val="001D70CA"/>
    <w:rsid w:val="001E0571"/>
    <w:rsid w:val="001E193E"/>
    <w:rsid w:val="001E3589"/>
    <w:rsid w:val="001E3DAC"/>
    <w:rsid w:val="001E6F05"/>
    <w:rsid w:val="001F1E83"/>
    <w:rsid w:val="001F4773"/>
    <w:rsid w:val="001F4E28"/>
    <w:rsid w:val="001F4E86"/>
    <w:rsid w:val="001F5D09"/>
    <w:rsid w:val="001F6316"/>
    <w:rsid w:val="001F669F"/>
    <w:rsid w:val="0020113D"/>
    <w:rsid w:val="00202246"/>
    <w:rsid w:val="00210CCE"/>
    <w:rsid w:val="00220EFE"/>
    <w:rsid w:val="00221CE8"/>
    <w:rsid w:val="00221F18"/>
    <w:rsid w:val="00222257"/>
    <w:rsid w:val="00224337"/>
    <w:rsid w:val="0022610F"/>
    <w:rsid w:val="00240350"/>
    <w:rsid w:val="00240F76"/>
    <w:rsid w:val="00241388"/>
    <w:rsid w:val="00244DCA"/>
    <w:rsid w:val="00245F13"/>
    <w:rsid w:val="00250D16"/>
    <w:rsid w:val="0026158E"/>
    <w:rsid w:val="0026588C"/>
    <w:rsid w:val="0027117F"/>
    <w:rsid w:val="00274A47"/>
    <w:rsid w:val="0027631C"/>
    <w:rsid w:val="00276AC7"/>
    <w:rsid w:val="00280A12"/>
    <w:rsid w:val="00282BCA"/>
    <w:rsid w:val="002876AD"/>
    <w:rsid w:val="00287CDD"/>
    <w:rsid w:val="00295283"/>
    <w:rsid w:val="00295803"/>
    <w:rsid w:val="00295CE0"/>
    <w:rsid w:val="00297619"/>
    <w:rsid w:val="002976E1"/>
    <w:rsid w:val="002A081D"/>
    <w:rsid w:val="002A1B7B"/>
    <w:rsid w:val="002A63CA"/>
    <w:rsid w:val="002A79DF"/>
    <w:rsid w:val="002B012A"/>
    <w:rsid w:val="002B0EBE"/>
    <w:rsid w:val="002B2836"/>
    <w:rsid w:val="002B36B8"/>
    <w:rsid w:val="002B453A"/>
    <w:rsid w:val="002B64D3"/>
    <w:rsid w:val="002C3729"/>
    <w:rsid w:val="002C41D2"/>
    <w:rsid w:val="002C54F4"/>
    <w:rsid w:val="002C5922"/>
    <w:rsid w:val="002C5D6A"/>
    <w:rsid w:val="002C7BC4"/>
    <w:rsid w:val="002D0FD5"/>
    <w:rsid w:val="002D2E3C"/>
    <w:rsid w:val="002D35F3"/>
    <w:rsid w:val="002D3C82"/>
    <w:rsid w:val="002D3E2E"/>
    <w:rsid w:val="002D4C62"/>
    <w:rsid w:val="002D4FA4"/>
    <w:rsid w:val="002D5BA3"/>
    <w:rsid w:val="002E0204"/>
    <w:rsid w:val="002E0CD1"/>
    <w:rsid w:val="002E3A80"/>
    <w:rsid w:val="002E4E24"/>
    <w:rsid w:val="002E51F4"/>
    <w:rsid w:val="002E61C8"/>
    <w:rsid w:val="002F0CDA"/>
    <w:rsid w:val="002F114F"/>
    <w:rsid w:val="002F2F10"/>
    <w:rsid w:val="002F3220"/>
    <w:rsid w:val="002F3716"/>
    <w:rsid w:val="002F4E9C"/>
    <w:rsid w:val="002F6A25"/>
    <w:rsid w:val="00300FC9"/>
    <w:rsid w:val="00302BB7"/>
    <w:rsid w:val="00302E48"/>
    <w:rsid w:val="00303B3A"/>
    <w:rsid w:val="00307322"/>
    <w:rsid w:val="00311F1B"/>
    <w:rsid w:val="00314816"/>
    <w:rsid w:val="00314E8F"/>
    <w:rsid w:val="00316A74"/>
    <w:rsid w:val="003208E6"/>
    <w:rsid w:val="00320DE5"/>
    <w:rsid w:val="003272DD"/>
    <w:rsid w:val="003305E4"/>
    <w:rsid w:val="00333F81"/>
    <w:rsid w:val="003341B4"/>
    <w:rsid w:val="003343F6"/>
    <w:rsid w:val="00334B1E"/>
    <w:rsid w:val="00334C25"/>
    <w:rsid w:val="003354E9"/>
    <w:rsid w:val="00336203"/>
    <w:rsid w:val="00336CCC"/>
    <w:rsid w:val="00336E21"/>
    <w:rsid w:val="00337B9E"/>
    <w:rsid w:val="00341BB3"/>
    <w:rsid w:val="00342050"/>
    <w:rsid w:val="00344287"/>
    <w:rsid w:val="00344F51"/>
    <w:rsid w:val="003474B7"/>
    <w:rsid w:val="00347B81"/>
    <w:rsid w:val="00351093"/>
    <w:rsid w:val="0035315A"/>
    <w:rsid w:val="00353E56"/>
    <w:rsid w:val="00357ACD"/>
    <w:rsid w:val="00360C64"/>
    <w:rsid w:val="003624FC"/>
    <w:rsid w:val="00363F8B"/>
    <w:rsid w:val="00364509"/>
    <w:rsid w:val="00365871"/>
    <w:rsid w:val="00366206"/>
    <w:rsid w:val="003664F0"/>
    <w:rsid w:val="00370082"/>
    <w:rsid w:val="003717B2"/>
    <w:rsid w:val="00371B3B"/>
    <w:rsid w:val="00372F66"/>
    <w:rsid w:val="003744F2"/>
    <w:rsid w:val="00374951"/>
    <w:rsid w:val="0037499B"/>
    <w:rsid w:val="00375A9D"/>
    <w:rsid w:val="0037602B"/>
    <w:rsid w:val="00376711"/>
    <w:rsid w:val="00377476"/>
    <w:rsid w:val="003835ED"/>
    <w:rsid w:val="0039222C"/>
    <w:rsid w:val="0039775F"/>
    <w:rsid w:val="003A032A"/>
    <w:rsid w:val="003A232C"/>
    <w:rsid w:val="003A260D"/>
    <w:rsid w:val="003A3773"/>
    <w:rsid w:val="003A52B0"/>
    <w:rsid w:val="003A67A9"/>
    <w:rsid w:val="003A79AE"/>
    <w:rsid w:val="003B001B"/>
    <w:rsid w:val="003B025C"/>
    <w:rsid w:val="003B08C7"/>
    <w:rsid w:val="003B1D4C"/>
    <w:rsid w:val="003B226D"/>
    <w:rsid w:val="003B516B"/>
    <w:rsid w:val="003B570A"/>
    <w:rsid w:val="003B72C4"/>
    <w:rsid w:val="003C01F7"/>
    <w:rsid w:val="003C1B24"/>
    <w:rsid w:val="003C3426"/>
    <w:rsid w:val="003C4213"/>
    <w:rsid w:val="003C44AB"/>
    <w:rsid w:val="003C4A3D"/>
    <w:rsid w:val="003D0D8E"/>
    <w:rsid w:val="003D1444"/>
    <w:rsid w:val="003D1BA0"/>
    <w:rsid w:val="003D232F"/>
    <w:rsid w:val="003D7FAA"/>
    <w:rsid w:val="003E09C2"/>
    <w:rsid w:val="003E16E5"/>
    <w:rsid w:val="003E1C3E"/>
    <w:rsid w:val="003E3CD7"/>
    <w:rsid w:val="003E568D"/>
    <w:rsid w:val="003F0250"/>
    <w:rsid w:val="003F079D"/>
    <w:rsid w:val="003F0C6F"/>
    <w:rsid w:val="003F146A"/>
    <w:rsid w:val="003F5BB0"/>
    <w:rsid w:val="003F7633"/>
    <w:rsid w:val="00400063"/>
    <w:rsid w:val="004026C5"/>
    <w:rsid w:val="00402C57"/>
    <w:rsid w:val="00403DF8"/>
    <w:rsid w:val="00404ED2"/>
    <w:rsid w:val="00404F6E"/>
    <w:rsid w:val="00405654"/>
    <w:rsid w:val="00405805"/>
    <w:rsid w:val="00405D42"/>
    <w:rsid w:val="00406BB5"/>
    <w:rsid w:val="00407850"/>
    <w:rsid w:val="00407C90"/>
    <w:rsid w:val="0041171C"/>
    <w:rsid w:val="004137A3"/>
    <w:rsid w:val="00413F40"/>
    <w:rsid w:val="00414A1C"/>
    <w:rsid w:val="0041757C"/>
    <w:rsid w:val="00420F44"/>
    <w:rsid w:val="00421C18"/>
    <w:rsid w:val="0042208E"/>
    <w:rsid w:val="004235D4"/>
    <w:rsid w:val="004236D7"/>
    <w:rsid w:val="0042445C"/>
    <w:rsid w:val="00424628"/>
    <w:rsid w:val="00425DCC"/>
    <w:rsid w:val="00426BEC"/>
    <w:rsid w:val="00427068"/>
    <w:rsid w:val="00427958"/>
    <w:rsid w:val="00427B83"/>
    <w:rsid w:val="00431D11"/>
    <w:rsid w:val="00431E68"/>
    <w:rsid w:val="0043241B"/>
    <w:rsid w:val="004354E6"/>
    <w:rsid w:val="00437A89"/>
    <w:rsid w:val="0044195F"/>
    <w:rsid w:val="00443BF0"/>
    <w:rsid w:val="00443CBD"/>
    <w:rsid w:val="00445682"/>
    <w:rsid w:val="004457DF"/>
    <w:rsid w:val="0045009F"/>
    <w:rsid w:val="00452AF5"/>
    <w:rsid w:val="0045335A"/>
    <w:rsid w:val="0045338D"/>
    <w:rsid w:val="004570A6"/>
    <w:rsid w:val="004608C8"/>
    <w:rsid w:val="00460A24"/>
    <w:rsid w:val="004620EB"/>
    <w:rsid w:val="004623D7"/>
    <w:rsid w:val="00463BDD"/>
    <w:rsid w:val="0046562C"/>
    <w:rsid w:val="00465D95"/>
    <w:rsid w:val="004676FB"/>
    <w:rsid w:val="00470956"/>
    <w:rsid w:val="004711C4"/>
    <w:rsid w:val="0047151A"/>
    <w:rsid w:val="00472049"/>
    <w:rsid w:val="0047797A"/>
    <w:rsid w:val="004805CA"/>
    <w:rsid w:val="00480642"/>
    <w:rsid w:val="00484554"/>
    <w:rsid w:val="00486D2B"/>
    <w:rsid w:val="00487051"/>
    <w:rsid w:val="004901AB"/>
    <w:rsid w:val="004903CF"/>
    <w:rsid w:val="00492C2E"/>
    <w:rsid w:val="004952FB"/>
    <w:rsid w:val="00497162"/>
    <w:rsid w:val="004A2DE2"/>
    <w:rsid w:val="004A47D0"/>
    <w:rsid w:val="004A6D6D"/>
    <w:rsid w:val="004B2F4E"/>
    <w:rsid w:val="004B4FEE"/>
    <w:rsid w:val="004B573E"/>
    <w:rsid w:val="004B6C04"/>
    <w:rsid w:val="004B7549"/>
    <w:rsid w:val="004C1D28"/>
    <w:rsid w:val="004C2080"/>
    <w:rsid w:val="004C21AB"/>
    <w:rsid w:val="004C584C"/>
    <w:rsid w:val="004C5E6E"/>
    <w:rsid w:val="004D2D8C"/>
    <w:rsid w:val="004D628C"/>
    <w:rsid w:val="004E0B03"/>
    <w:rsid w:val="004E2588"/>
    <w:rsid w:val="004E47A2"/>
    <w:rsid w:val="004E5BAB"/>
    <w:rsid w:val="004F5D2D"/>
    <w:rsid w:val="004F78E4"/>
    <w:rsid w:val="00500550"/>
    <w:rsid w:val="0050427F"/>
    <w:rsid w:val="00512196"/>
    <w:rsid w:val="00512602"/>
    <w:rsid w:val="0051521A"/>
    <w:rsid w:val="00515E2A"/>
    <w:rsid w:val="005168EB"/>
    <w:rsid w:val="005206C0"/>
    <w:rsid w:val="00520869"/>
    <w:rsid w:val="00522671"/>
    <w:rsid w:val="00525BB2"/>
    <w:rsid w:val="005272B7"/>
    <w:rsid w:val="0052797C"/>
    <w:rsid w:val="00533289"/>
    <w:rsid w:val="00534C9B"/>
    <w:rsid w:val="00545EE6"/>
    <w:rsid w:val="005462D7"/>
    <w:rsid w:val="00546CC7"/>
    <w:rsid w:val="00547290"/>
    <w:rsid w:val="00550903"/>
    <w:rsid w:val="005521E1"/>
    <w:rsid w:val="00554114"/>
    <w:rsid w:val="00557C98"/>
    <w:rsid w:val="00561DC7"/>
    <w:rsid w:val="00563AEA"/>
    <w:rsid w:val="00563F82"/>
    <w:rsid w:val="00570C0E"/>
    <w:rsid w:val="005732C1"/>
    <w:rsid w:val="00576312"/>
    <w:rsid w:val="005778EB"/>
    <w:rsid w:val="00580A09"/>
    <w:rsid w:val="0058151F"/>
    <w:rsid w:val="0058167F"/>
    <w:rsid w:val="005817E4"/>
    <w:rsid w:val="00583B65"/>
    <w:rsid w:val="0058543D"/>
    <w:rsid w:val="00586CDA"/>
    <w:rsid w:val="0059094D"/>
    <w:rsid w:val="0059196E"/>
    <w:rsid w:val="005930AD"/>
    <w:rsid w:val="00593FD7"/>
    <w:rsid w:val="005940B7"/>
    <w:rsid w:val="005B0349"/>
    <w:rsid w:val="005B707B"/>
    <w:rsid w:val="005C328E"/>
    <w:rsid w:val="005C4631"/>
    <w:rsid w:val="005D2C78"/>
    <w:rsid w:val="005D34F9"/>
    <w:rsid w:val="005D57DA"/>
    <w:rsid w:val="005D6838"/>
    <w:rsid w:val="005E3073"/>
    <w:rsid w:val="005E680C"/>
    <w:rsid w:val="005E6FBA"/>
    <w:rsid w:val="005E750B"/>
    <w:rsid w:val="005F1861"/>
    <w:rsid w:val="005F48AF"/>
    <w:rsid w:val="005F4F80"/>
    <w:rsid w:val="005F62FA"/>
    <w:rsid w:val="006001FC"/>
    <w:rsid w:val="00600C16"/>
    <w:rsid w:val="00603D1F"/>
    <w:rsid w:val="00603EE6"/>
    <w:rsid w:val="006049F1"/>
    <w:rsid w:val="0060586D"/>
    <w:rsid w:val="00611460"/>
    <w:rsid w:val="006143E1"/>
    <w:rsid w:val="006151A4"/>
    <w:rsid w:val="00616208"/>
    <w:rsid w:val="00621606"/>
    <w:rsid w:val="00622F7B"/>
    <w:rsid w:val="006251FE"/>
    <w:rsid w:val="006261E3"/>
    <w:rsid w:val="00626C25"/>
    <w:rsid w:val="006319AA"/>
    <w:rsid w:val="00633B30"/>
    <w:rsid w:val="00635867"/>
    <w:rsid w:val="00640D21"/>
    <w:rsid w:val="006418E5"/>
    <w:rsid w:val="006419F1"/>
    <w:rsid w:val="006425C0"/>
    <w:rsid w:val="006436EE"/>
    <w:rsid w:val="006451E9"/>
    <w:rsid w:val="00646C00"/>
    <w:rsid w:val="006471A9"/>
    <w:rsid w:val="00650B58"/>
    <w:rsid w:val="0065320A"/>
    <w:rsid w:val="00654212"/>
    <w:rsid w:val="00655EE5"/>
    <w:rsid w:val="006573C6"/>
    <w:rsid w:val="00657DA5"/>
    <w:rsid w:val="00660CFE"/>
    <w:rsid w:val="00663075"/>
    <w:rsid w:val="0066745B"/>
    <w:rsid w:val="00667CA6"/>
    <w:rsid w:val="006739F4"/>
    <w:rsid w:val="00676CE4"/>
    <w:rsid w:val="00680A10"/>
    <w:rsid w:val="00681265"/>
    <w:rsid w:val="00682040"/>
    <w:rsid w:val="00684CA5"/>
    <w:rsid w:val="006855A6"/>
    <w:rsid w:val="00687FFB"/>
    <w:rsid w:val="006921E5"/>
    <w:rsid w:val="0069299D"/>
    <w:rsid w:val="006932FD"/>
    <w:rsid w:val="0069503C"/>
    <w:rsid w:val="0069706A"/>
    <w:rsid w:val="006A01DA"/>
    <w:rsid w:val="006A433D"/>
    <w:rsid w:val="006A5DF9"/>
    <w:rsid w:val="006A69B6"/>
    <w:rsid w:val="006A7B56"/>
    <w:rsid w:val="006B0B93"/>
    <w:rsid w:val="006B0EEF"/>
    <w:rsid w:val="006B18F6"/>
    <w:rsid w:val="006B275E"/>
    <w:rsid w:val="006B2B6F"/>
    <w:rsid w:val="006B3222"/>
    <w:rsid w:val="006B4183"/>
    <w:rsid w:val="006B4426"/>
    <w:rsid w:val="006B5F00"/>
    <w:rsid w:val="006B633F"/>
    <w:rsid w:val="006B727C"/>
    <w:rsid w:val="006B777C"/>
    <w:rsid w:val="006C1413"/>
    <w:rsid w:val="006C23D0"/>
    <w:rsid w:val="006C248C"/>
    <w:rsid w:val="006C40E7"/>
    <w:rsid w:val="006C5662"/>
    <w:rsid w:val="006C566C"/>
    <w:rsid w:val="006C7804"/>
    <w:rsid w:val="006D0FA8"/>
    <w:rsid w:val="006D1030"/>
    <w:rsid w:val="006D446A"/>
    <w:rsid w:val="006D75F8"/>
    <w:rsid w:val="006E4FAF"/>
    <w:rsid w:val="006E5922"/>
    <w:rsid w:val="006E741F"/>
    <w:rsid w:val="006E7852"/>
    <w:rsid w:val="006F1AA5"/>
    <w:rsid w:val="006F4795"/>
    <w:rsid w:val="006F4D13"/>
    <w:rsid w:val="006F75CE"/>
    <w:rsid w:val="0070005B"/>
    <w:rsid w:val="00701A09"/>
    <w:rsid w:val="00706666"/>
    <w:rsid w:val="00710870"/>
    <w:rsid w:val="00717BE7"/>
    <w:rsid w:val="00717CD0"/>
    <w:rsid w:val="00717DDB"/>
    <w:rsid w:val="00723D4E"/>
    <w:rsid w:val="007307E3"/>
    <w:rsid w:val="0073084B"/>
    <w:rsid w:val="00731089"/>
    <w:rsid w:val="007327B6"/>
    <w:rsid w:val="00733774"/>
    <w:rsid w:val="00737ED1"/>
    <w:rsid w:val="0074272F"/>
    <w:rsid w:val="00743EDC"/>
    <w:rsid w:val="00744804"/>
    <w:rsid w:val="007449BA"/>
    <w:rsid w:val="00744B10"/>
    <w:rsid w:val="00744DB1"/>
    <w:rsid w:val="00745FA0"/>
    <w:rsid w:val="0074698B"/>
    <w:rsid w:val="007517CC"/>
    <w:rsid w:val="0075377E"/>
    <w:rsid w:val="007556B7"/>
    <w:rsid w:val="007560AB"/>
    <w:rsid w:val="00760DCF"/>
    <w:rsid w:val="00761860"/>
    <w:rsid w:val="00761CEC"/>
    <w:rsid w:val="007650E1"/>
    <w:rsid w:val="00766954"/>
    <w:rsid w:val="00771A95"/>
    <w:rsid w:val="007732BD"/>
    <w:rsid w:val="00774DCD"/>
    <w:rsid w:val="007755BF"/>
    <w:rsid w:val="00775F8B"/>
    <w:rsid w:val="0078035A"/>
    <w:rsid w:val="0078036B"/>
    <w:rsid w:val="00781569"/>
    <w:rsid w:val="00783326"/>
    <w:rsid w:val="007842B5"/>
    <w:rsid w:val="00784342"/>
    <w:rsid w:val="00785A6A"/>
    <w:rsid w:val="00791BFE"/>
    <w:rsid w:val="00793809"/>
    <w:rsid w:val="0079530A"/>
    <w:rsid w:val="00795901"/>
    <w:rsid w:val="007960B8"/>
    <w:rsid w:val="007A137C"/>
    <w:rsid w:val="007A167E"/>
    <w:rsid w:val="007A2F8F"/>
    <w:rsid w:val="007A32AD"/>
    <w:rsid w:val="007A503E"/>
    <w:rsid w:val="007A5C24"/>
    <w:rsid w:val="007A6D30"/>
    <w:rsid w:val="007B1D5F"/>
    <w:rsid w:val="007B38EE"/>
    <w:rsid w:val="007B5782"/>
    <w:rsid w:val="007B6189"/>
    <w:rsid w:val="007B6F15"/>
    <w:rsid w:val="007B734D"/>
    <w:rsid w:val="007C14BF"/>
    <w:rsid w:val="007C411E"/>
    <w:rsid w:val="007C51CC"/>
    <w:rsid w:val="007C55AB"/>
    <w:rsid w:val="007D00B8"/>
    <w:rsid w:val="007D4753"/>
    <w:rsid w:val="007D487F"/>
    <w:rsid w:val="007D4A83"/>
    <w:rsid w:val="007D537F"/>
    <w:rsid w:val="007D664A"/>
    <w:rsid w:val="007E1F34"/>
    <w:rsid w:val="007E69C0"/>
    <w:rsid w:val="007F1740"/>
    <w:rsid w:val="007F1BE9"/>
    <w:rsid w:val="007F560C"/>
    <w:rsid w:val="007F75D6"/>
    <w:rsid w:val="0080015F"/>
    <w:rsid w:val="008005B5"/>
    <w:rsid w:val="00800804"/>
    <w:rsid w:val="00800EB7"/>
    <w:rsid w:val="00802F15"/>
    <w:rsid w:val="0080445B"/>
    <w:rsid w:val="00805217"/>
    <w:rsid w:val="00806F3E"/>
    <w:rsid w:val="008074DE"/>
    <w:rsid w:val="008149A8"/>
    <w:rsid w:val="008151D1"/>
    <w:rsid w:val="00815EEE"/>
    <w:rsid w:val="008203CE"/>
    <w:rsid w:val="0082292E"/>
    <w:rsid w:val="00823851"/>
    <w:rsid w:val="00824D2A"/>
    <w:rsid w:val="00825AA6"/>
    <w:rsid w:val="00826813"/>
    <w:rsid w:val="00834517"/>
    <w:rsid w:val="008347D4"/>
    <w:rsid w:val="0083679F"/>
    <w:rsid w:val="00837908"/>
    <w:rsid w:val="00840D68"/>
    <w:rsid w:val="008424FF"/>
    <w:rsid w:val="00842CA3"/>
    <w:rsid w:val="00845E82"/>
    <w:rsid w:val="00846035"/>
    <w:rsid w:val="00847C07"/>
    <w:rsid w:val="00851D43"/>
    <w:rsid w:val="00852A34"/>
    <w:rsid w:val="00853E5F"/>
    <w:rsid w:val="008540BB"/>
    <w:rsid w:val="00855832"/>
    <w:rsid w:val="00855BBF"/>
    <w:rsid w:val="008562C9"/>
    <w:rsid w:val="00856BF2"/>
    <w:rsid w:val="00862A0F"/>
    <w:rsid w:val="00862F01"/>
    <w:rsid w:val="00863EEF"/>
    <w:rsid w:val="0086666A"/>
    <w:rsid w:val="00870BD6"/>
    <w:rsid w:val="00872F24"/>
    <w:rsid w:val="00873960"/>
    <w:rsid w:val="00874109"/>
    <w:rsid w:val="00874EF7"/>
    <w:rsid w:val="008766DA"/>
    <w:rsid w:val="00876989"/>
    <w:rsid w:val="00876A13"/>
    <w:rsid w:val="0088213B"/>
    <w:rsid w:val="00882362"/>
    <w:rsid w:val="00882A34"/>
    <w:rsid w:val="0088780D"/>
    <w:rsid w:val="008952D3"/>
    <w:rsid w:val="008A0B3F"/>
    <w:rsid w:val="008A1F46"/>
    <w:rsid w:val="008A3B22"/>
    <w:rsid w:val="008A6DD6"/>
    <w:rsid w:val="008A7733"/>
    <w:rsid w:val="008A78B5"/>
    <w:rsid w:val="008B0A17"/>
    <w:rsid w:val="008B3D6F"/>
    <w:rsid w:val="008B4DBD"/>
    <w:rsid w:val="008B636B"/>
    <w:rsid w:val="008B735B"/>
    <w:rsid w:val="008C4790"/>
    <w:rsid w:val="008C4C1E"/>
    <w:rsid w:val="008C5D89"/>
    <w:rsid w:val="008C62E6"/>
    <w:rsid w:val="008C72A0"/>
    <w:rsid w:val="008C7513"/>
    <w:rsid w:val="008D182A"/>
    <w:rsid w:val="008D1DE6"/>
    <w:rsid w:val="008D4025"/>
    <w:rsid w:val="008D5FBE"/>
    <w:rsid w:val="008D68A9"/>
    <w:rsid w:val="008D6DF4"/>
    <w:rsid w:val="008E11C3"/>
    <w:rsid w:val="008E2C3B"/>
    <w:rsid w:val="008F4F73"/>
    <w:rsid w:val="008F673E"/>
    <w:rsid w:val="00901521"/>
    <w:rsid w:val="009022A2"/>
    <w:rsid w:val="00905B3F"/>
    <w:rsid w:val="0091127A"/>
    <w:rsid w:val="00912F54"/>
    <w:rsid w:val="00913D83"/>
    <w:rsid w:val="00914304"/>
    <w:rsid w:val="00917ECB"/>
    <w:rsid w:val="009230EB"/>
    <w:rsid w:val="009236A1"/>
    <w:rsid w:val="009240DA"/>
    <w:rsid w:val="00927027"/>
    <w:rsid w:val="009325F6"/>
    <w:rsid w:val="009330E3"/>
    <w:rsid w:val="00935843"/>
    <w:rsid w:val="00935DA2"/>
    <w:rsid w:val="00937904"/>
    <w:rsid w:val="009455C6"/>
    <w:rsid w:val="00950320"/>
    <w:rsid w:val="009516F7"/>
    <w:rsid w:val="00955877"/>
    <w:rsid w:val="009564E8"/>
    <w:rsid w:val="00962A72"/>
    <w:rsid w:val="009663B1"/>
    <w:rsid w:val="00972EC6"/>
    <w:rsid w:val="00973B6B"/>
    <w:rsid w:val="00973B73"/>
    <w:rsid w:val="0097419C"/>
    <w:rsid w:val="00974BC2"/>
    <w:rsid w:val="00974F6D"/>
    <w:rsid w:val="009760A3"/>
    <w:rsid w:val="00976BCA"/>
    <w:rsid w:val="00980CB9"/>
    <w:rsid w:val="00980DAA"/>
    <w:rsid w:val="00983596"/>
    <w:rsid w:val="00985D2D"/>
    <w:rsid w:val="00986E1A"/>
    <w:rsid w:val="00991DB7"/>
    <w:rsid w:val="009955B3"/>
    <w:rsid w:val="00995919"/>
    <w:rsid w:val="009A1946"/>
    <w:rsid w:val="009A6B0E"/>
    <w:rsid w:val="009B0BF8"/>
    <w:rsid w:val="009B1AFC"/>
    <w:rsid w:val="009B3CC4"/>
    <w:rsid w:val="009C0A97"/>
    <w:rsid w:val="009C0BFE"/>
    <w:rsid w:val="009C52DF"/>
    <w:rsid w:val="009C6121"/>
    <w:rsid w:val="009C62CE"/>
    <w:rsid w:val="009C757A"/>
    <w:rsid w:val="009D38A4"/>
    <w:rsid w:val="009D6321"/>
    <w:rsid w:val="009D6978"/>
    <w:rsid w:val="009D7A67"/>
    <w:rsid w:val="009D7F0A"/>
    <w:rsid w:val="009E04A7"/>
    <w:rsid w:val="009E2267"/>
    <w:rsid w:val="009F02E0"/>
    <w:rsid w:val="009F0BE6"/>
    <w:rsid w:val="009F1ED9"/>
    <w:rsid w:val="009F2246"/>
    <w:rsid w:val="009F4424"/>
    <w:rsid w:val="009F4F83"/>
    <w:rsid w:val="009F59CB"/>
    <w:rsid w:val="009F617B"/>
    <w:rsid w:val="00A00CF8"/>
    <w:rsid w:val="00A011EA"/>
    <w:rsid w:val="00A01ECC"/>
    <w:rsid w:val="00A02E9B"/>
    <w:rsid w:val="00A037A3"/>
    <w:rsid w:val="00A03F38"/>
    <w:rsid w:val="00A040A5"/>
    <w:rsid w:val="00A0571A"/>
    <w:rsid w:val="00A167FD"/>
    <w:rsid w:val="00A16DED"/>
    <w:rsid w:val="00A205D2"/>
    <w:rsid w:val="00A20DCD"/>
    <w:rsid w:val="00A22C29"/>
    <w:rsid w:val="00A2392A"/>
    <w:rsid w:val="00A23BA8"/>
    <w:rsid w:val="00A245B5"/>
    <w:rsid w:val="00A24740"/>
    <w:rsid w:val="00A274D2"/>
    <w:rsid w:val="00A27BCB"/>
    <w:rsid w:val="00A302D8"/>
    <w:rsid w:val="00A319C9"/>
    <w:rsid w:val="00A35780"/>
    <w:rsid w:val="00A3762A"/>
    <w:rsid w:val="00A424C2"/>
    <w:rsid w:val="00A42A5C"/>
    <w:rsid w:val="00A434CB"/>
    <w:rsid w:val="00A4433B"/>
    <w:rsid w:val="00A46E6B"/>
    <w:rsid w:val="00A527A8"/>
    <w:rsid w:val="00A55907"/>
    <w:rsid w:val="00A63E1B"/>
    <w:rsid w:val="00A64501"/>
    <w:rsid w:val="00A647AB"/>
    <w:rsid w:val="00A6539C"/>
    <w:rsid w:val="00A70C45"/>
    <w:rsid w:val="00A75831"/>
    <w:rsid w:val="00A75A35"/>
    <w:rsid w:val="00A7667A"/>
    <w:rsid w:val="00A76C76"/>
    <w:rsid w:val="00A85BB6"/>
    <w:rsid w:val="00A85F5B"/>
    <w:rsid w:val="00A90549"/>
    <w:rsid w:val="00A905D9"/>
    <w:rsid w:val="00A90E23"/>
    <w:rsid w:val="00A92C3C"/>
    <w:rsid w:val="00A93505"/>
    <w:rsid w:val="00A97AC1"/>
    <w:rsid w:val="00AA08F8"/>
    <w:rsid w:val="00AA181B"/>
    <w:rsid w:val="00AA45FC"/>
    <w:rsid w:val="00AA5371"/>
    <w:rsid w:val="00AA6525"/>
    <w:rsid w:val="00AA67FE"/>
    <w:rsid w:val="00AA6B24"/>
    <w:rsid w:val="00AB09EB"/>
    <w:rsid w:val="00AB0B33"/>
    <w:rsid w:val="00AB526D"/>
    <w:rsid w:val="00AC023E"/>
    <w:rsid w:val="00AC2DBA"/>
    <w:rsid w:val="00AC36C2"/>
    <w:rsid w:val="00AD1BC3"/>
    <w:rsid w:val="00AD3DA4"/>
    <w:rsid w:val="00AD508A"/>
    <w:rsid w:val="00AD5DC5"/>
    <w:rsid w:val="00AE2C0A"/>
    <w:rsid w:val="00AE40D0"/>
    <w:rsid w:val="00AE53BA"/>
    <w:rsid w:val="00AE564F"/>
    <w:rsid w:val="00AE6FBC"/>
    <w:rsid w:val="00AE7A41"/>
    <w:rsid w:val="00AF0E21"/>
    <w:rsid w:val="00AF399D"/>
    <w:rsid w:val="00AF4541"/>
    <w:rsid w:val="00AF6B16"/>
    <w:rsid w:val="00B0077E"/>
    <w:rsid w:val="00B01F0D"/>
    <w:rsid w:val="00B02B3B"/>
    <w:rsid w:val="00B03C50"/>
    <w:rsid w:val="00B05221"/>
    <w:rsid w:val="00B0528C"/>
    <w:rsid w:val="00B05D73"/>
    <w:rsid w:val="00B110F8"/>
    <w:rsid w:val="00B12332"/>
    <w:rsid w:val="00B12A15"/>
    <w:rsid w:val="00B15E60"/>
    <w:rsid w:val="00B16135"/>
    <w:rsid w:val="00B17A1D"/>
    <w:rsid w:val="00B20D55"/>
    <w:rsid w:val="00B21A41"/>
    <w:rsid w:val="00B21AF9"/>
    <w:rsid w:val="00B231D2"/>
    <w:rsid w:val="00B31A8B"/>
    <w:rsid w:val="00B31DBA"/>
    <w:rsid w:val="00B34171"/>
    <w:rsid w:val="00B34F1E"/>
    <w:rsid w:val="00B40C9D"/>
    <w:rsid w:val="00B501D8"/>
    <w:rsid w:val="00B51DDA"/>
    <w:rsid w:val="00B53D3E"/>
    <w:rsid w:val="00B541A5"/>
    <w:rsid w:val="00B54843"/>
    <w:rsid w:val="00B552B4"/>
    <w:rsid w:val="00B55308"/>
    <w:rsid w:val="00B55313"/>
    <w:rsid w:val="00B561D8"/>
    <w:rsid w:val="00B613E0"/>
    <w:rsid w:val="00B61CEC"/>
    <w:rsid w:val="00B63D83"/>
    <w:rsid w:val="00B65C14"/>
    <w:rsid w:val="00B65E62"/>
    <w:rsid w:val="00B66018"/>
    <w:rsid w:val="00B66A86"/>
    <w:rsid w:val="00B70BE8"/>
    <w:rsid w:val="00B71759"/>
    <w:rsid w:val="00B74797"/>
    <w:rsid w:val="00B76649"/>
    <w:rsid w:val="00B7746E"/>
    <w:rsid w:val="00B8004B"/>
    <w:rsid w:val="00B8036D"/>
    <w:rsid w:val="00B818AB"/>
    <w:rsid w:val="00B82CC6"/>
    <w:rsid w:val="00B83A6A"/>
    <w:rsid w:val="00B871AE"/>
    <w:rsid w:val="00B92217"/>
    <w:rsid w:val="00B941BF"/>
    <w:rsid w:val="00B94A2A"/>
    <w:rsid w:val="00B9689D"/>
    <w:rsid w:val="00B9731E"/>
    <w:rsid w:val="00BA1852"/>
    <w:rsid w:val="00BA2717"/>
    <w:rsid w:val="00BA31D9"/>
    <w:rsid w:val="00BA3752"/>
    <w:rsid w:val="00BA3774"/>
    <w:rsid w:val="00BA4431"/>
    <w:rsid w:val="00BA6336"/>
    <w:rsid w:val="00BA761A"/>
    <w:rsid w:val="00BB1D3C"/>
    <w:rsid w:val="00BB2203"/>
    <w:rsid w:val="00BB28BD"/>
    <w:rsid w:val="00BB4505"/>
    <w:rsid w:val="00BC1D15"/>
    <w:rsid w:val="00BC1D5E"/>
    <w:rsid w:val="00BC38B9"/>
    <w:rsid w:val="00BC4B66"/>
    <w:rsid w:val="00BC5AC8"/>
    <w:rsid w:val="00BC683D"/>
    <w:rsid w:val="00BD5C07"/>
    <w:rsid w:val="00BD6593"/>
    <w:rsid w:val="00BD6B30"/>
    <w:rsid w:val="00BD7B98"/>
    <w:rsid w:val="00BE4CCE"/>
    <w:rsid w:val="00BE5CA6"/>
    <w:rsid w:val="00BE779B"/>
    <w:rsid w:val="00BF0A96"/>
    <w:rsid w:val="00BF13A3"/>
    <w:rsid w:val="00BF2E27"/>
    <w:rsid w:val="00BF5750"/>
    <w:rsid w:val="00BF6740"/>
    <w:rsid w:val="00BF7D58"/>
    <w:rsid w:val="00C0467F"/>
    <w:rsid w:val="00C0510E"/>
    <w:rsid w:val="00C06135"/>
    <w:rsid w:val="00C06DBD"/>
    <w:rsid w:val="00C11429"/>
    <w:rsid w:val="00C11DBC"/>
    <w:rsid w:val="00C1694B"/>
    <w:rsid w:val="00C20861"/>
    <w:rsid w:val="00C22999"/>
    <w:rsid w:val="00C23D6E"/>
    <w:rsid w:val="00C24E28"/>
    <w:rsid w:val="00C25F7E"/>
    <w:rsid w:val="00C260A2"/>
    <w:rsid w:val="00C30129"/>
    <w:rsid w:val="00C307EF"/>
    <w:rsid w:val="00C3258D"/>
    <w:rsid w:val="00C35C86"/>
    <w:rsid w:val="00C37249"/>
    <w:rsid w:val="00C374D5"/>
    <w:rsid w:val="00C408D9"/>
    <w:rsid w:val="00C40B7B"/>
    <w:rsid w:val="00C429EB"/>
    <w:rsid w:val="00C43040"/>
    <w:rsid w:val="00C43942"/>
    <w:rsid w:val="00C443AC"/>
    <w:rsid w:val="00C45B46"/>
    <w:rsid w:val="00C50DBC"/>
    <w:rsid w:val="00C50DC6"/>
    <w:rsid w:val="00C52FCE"/>
    <w:rsid w:val="00C54B83"/>
    <w:rsid w:val="00C55EEC"/>
    <w:rsid w:val="00C56DEA"/>
    <w:rsid w:val="00C57884"/>
    <w:rsid w:val="00C6084A"/>
    <w:rsid w:val="00C60B5D"/>
    <w:rsid w:val="00C6237F"/>
    <w:rsid w:val="00C63760"/>
    <w:rsid w:val="00C63CD7"/>
    <w:rsid w:val="00C63EC6"/>
    <w:rsid w:val="00C6447A"/>
    <w:rsid w:val="00C64C1B"/>
    <w:rsid w:val="00C70225"/>
    <w:rsid w:val="00C73D01"/>
    <w:rsid w:val="00C77A37"/>
    <w:rsid w:val="00C8211A"/>
    <w:rsid w:val="00C8483C"/>
    <w:rsid w:val="00C85B89"/>
    <w:rsid w:val="00C85FF8"/>
    <w:rsid w:val="00C91C77"/>
    <w:rsid w:val="00C92719"/>
    <w:rsid w:val="00C93061"/>
    <w:rsid w:val="00C9628A"/>
    <w:rsid w:val="00C978A9"/>
    <w:rsid w:val="00CA02FC"/>
    <w:rsid w:val="00CA0953"/>
    <w:rsid w:val="00CA0DF4"/>
    <w:rsid w:val="00CA6334"/>
    <w:rsid w:val="00CA6B5B"/>
    <w:rsid w:val="00CB2C43"/>
    <w:rsid w:val="00CB303A"/>
    <w:rsid w:val="00CB5D61"/>
    <w:rsid w:val="00CB5DBC"/>
    <w:rsid w:val="00CB7DB1"/>
    <w:rsid w:val="00CC003B"/>
    <w:rsid w:val="00CC1BD6"/>
    <w:rsid w:val="00CC3377"/>
    <w:rsid w:val="00CC5296"/>
    <w:rsid w:val="00CC5402"/>
    <w:rsid w:val="00CC6B30"/>
    <w:rsid w:val="00CC7B24"/>
    <w:rsid w:val="00CC7DC8"/>
    <w:rsid w:val="00CD27D3"/>
    <w:rsid w:val="00CD3FA3"/>
    <w:rsid w:val="00CD4A43"/>
    <w:rsid w:val="00CD5A3B"/>
    <w:rsid w:val="00CD683F"/>
    <w:rsid w:val="00CD6D4F"/>
    <w:rsid w:val="00CD6DD2"/>
    <w:rsid w:val="00CD7D46"/>
    <w:rsid w:val="00CE1E1B"/>
    <w:rsid w:val="00CE2351"/>
    <w:rsid w:val="00CE6BD9"/>
    <w:rsid w:val="00CE779B"/>
    <w:rsid w:val="00CE7BF5"/>
    <w:rsid w:val="00CF056C"/>
    <w:rsid w:val="00CF29C3"/>
    <w:rsid w:val="00CF2AD4"/>
    <w:rsid w:val="00CF49A7"/>
    <w:rsid w:val="00CF63A5"/>
    <w:rsid w:val="00D0032B"/>
    <w:rsid w:val="00D02461"/>
    <w:rsid w:val="00D02BEC"/>
    <w:rsid w:val="00D0389C"/>
    <w:rsid w:val="00D06754"/>
    <w:rsid w:val="00D0773E"/>
    <w:rsid w:val="00D11373"/>
    <w:rsid w:val="00D11DD8"/>
    <w:rsid w:val="00D15B78"/>
    <w:rsid w:val="00D15F9B"/>
    <w:rsid w:val="00D16C06"/>
    <w:rsid w:val="00D17E3F"/>
    <w:rsid w:val="00D206ED"/>
    <w:rsid w:val="00D2351F"/>
    <w:rsid w:val="00D27CBC"/>
    <w:rsid w:val="00D30CBE"/>
    <w:rsid w:val="00D32A0C"/>
    <w:rsid w:val="00D32C57"/>
    <w:rsid w:val="00D3485D"/>
    <w:rsid w:val="00D35E5A"/>
    <w:rsid w:val="00D36B04"/>
    <w:rsid w:val="00D40461"/>
    <w:rsid w:val="00D42094"/>
    <w:rsid w:val="00D43450"/>
    <w:rsid w:val="00D4532C"/>
    <w:rsid w:val="00D458A5"/>
    <w:rsid w:val="00D45A23"/>
    <w:rsid w:val="00D45DD7"/>
    <w:rsid w:val="00D47D4B"/>
    <w:rsid w:val="00D52AF8"/>
    <w:rsid w:val="00D54E86"/>
    <w:rsid w:val="00D57EB0"/>
    <w:rsid w:val="00D60310"/>
    <w:rsid w:val="00D607C3"/>
    <w:rsid w:val="00D60E40"/>
    <w:rsid w:val="00D65DFD"/>
    <w:rsid w:val="00D66A12"/>
    <w:rsid w:val="00D804CA"/>
    <w:rsid w:val="00D80A41"/>
    <w:rsid w:val="00D80FBC"/>
    <w:rsid w:val="00D829AC"/>
    <w:rsid w:val="00D830CC"/>
    <w:rsid w:val="00D85EB9"/>
    <w:rsid w:val="00D870D6"/>
    <w:rsid w:val="00D906BE"/>
    <w:rsid w:val="00D908B3"/>
    <w:rsid w:val="00D91B82"/>
    <w:rsid w:val="00D92188"/>
    <w:rsid w:val="00D93A87"/>
    <w:rsid w:val="00D93EB8"/>
    <w:rsid w:val="00D947EE"/>
    <w:rsid w:val="00DA14C2"/>
    <w:rsid w:val="00DA242C"/>
    <w:rsid w:val="00DA2A76"/>
    <w:rsid w:val="00DA3811"/>
    <w:rsid w:val="00DA5601"/>
    <w:rsid w:val="00DA60FC"/>
    <w:rsid w:val="00DA79E6"/>
    <w:rsid w:val="00DB23AB"/>
    <w:rsid w:val="00DB4502"/>
    <w:rsid w:val="00DB56BC"/>
    <w:rsid w:val="00DC2B2D"/>
    <w:rsid w:val="00DC2BD8"/>
    <w:rsid w:val="00DC7867"/>
    <w:rsid w:val="00DD2A24"/>
    <w:rsid w:val="00DE0410"/>
    <w:rsid w:val="00DE6731"/>
    <w:rsid w:val="00DF3C0D"/>
    <w:rsid w:val="00DF4CED"/>
    <w:rsid w:val="00DF6C3B"/>
    <w:rsid w:val="00E00300"/>
    <w:rsid w:val="00E01215"/>
    <w:rsid w:val="00E0255C"/>
    <w:rsid w:val="00E04519"/>
    <w:rsid w:val="00E0452D"/>
    <w:rsid w:val="00E12955"/>
    <w:rsid w:val="00E13AF0"/>
    <w:rsid w:val="00E17D27"/>
    <w:rsid w:val="00E2172E"/>
    <w:rsid w:val="00E24209"/>
    <w:rsid w:val="00E2748A"/>
    <w:rsid w:val="00E27C58"/>
    <w:rsid w:val="00E31548"/>
    <w:rsid w:val="00E35AE5"/>
    <w:rsid w:val="00E36329"/>
    <w:rsid w:val="00E36A0D"/>
    <w:rsid w:val="00E3726E"/>
    <w:rsid w:val="00E373F9"/>
    <w:rsid w:val="00E40005"/>
    <w:rsid w:val="00E43B3C"/>
    <w:rsid w:val="00E4498F"/>
    <w:rsid w:val="00E46A1F"/>
    <w:rsid w:val="00E46A7B"/>
    <w:rsid w:val="00E46F42"/>
    <w:rsid w:val="00E47904"/>
    <w:rsid w:val="00E502F7"/>
    <w:rsid w:val="00E50A4F"/>
    <w:rsid w:val="00E5151B"/>
    <w:rsid w:val="00E51755"/>
    <w:rsid w:val="00E528DD"/>
    <w:rsid w:val="00E570BC"/>
    <w:rsid w:val="00E60AC4"/>
    <w:rsid w:val="00E60EC9"/>
    <w:rsid w:val="00E6159E"/>
    <w:rsid w:val="00E617C2"/>
    <w:rsid w:val="00E62730"/>
    <w:rsid w:val="00E6282D"/>
    <w:rsid w:val="00E63106"/>
    <w:rsid w:val="00E65875"/>
    <w:rsid w:val="00E66FFA"/>
    <w:rsid w:val="00E735FC"/>
    <w:rsid w:val="00E76DB6"/>
    <w:rsid w:val="00E7798A"/>
    <w:rsid w:val="00E81FC7"/>
    <w:rsid w:val="00E83FC5"/>
    <w:rsid w:val="00E84DD6"/>
    <w:rsid w:val="00E84E5B"/>
    <w:rsid w:val="00E857D7"/>
    <w:rsid w:val="00E87315"/>
    <w:rsid w:val="00E9187B"/>
    <w:rsid w:val="00E92701"/>
    <w:rsid w:val="00E93E67"/>
    <w:rsid w:val="00EA1D31"/>
    <w:rsid w:val="00EA2234"/>
    <w:rsid w:val="00EA2910"/>
    <w:rsid w:val="00EA3855"/>
    <w:rsid w:val="00EA4B1E"/>
    <w:rsid w:val="00EA4D7E"/>
    <w:rsid w:val="00EA581D"/>
    <w:rsid w:val="00EA6556"/>
    <w:rsid w:val="00EA6F96"/>
    <w:rsid w:val="00EA7751"/>
    <w:rsid w:val="00EB162D"/>
    <w:rsid w:val="00EB1D92"/>
    <w:rsid w:val="00EB2BD0"/>
    <w:rsid w:val="00EB2F10"/>
    <w:rsid w:val="00EB323B"/>
    <w:rsid w:val="00EB7693"/>
    <w:rsid w:val="00EC0A90"/>
    <w:rsid w:val="00EC1E69"/>
    <w:rsid w:val="00EC27CE"/>
    <w:rsid w:val="00EC34A9"/>
    <w:rsid w:val="00EC4F24"/>
    <w:rsid w:val="00EC508F"/>
    <w:rsid w:val="00EC6FEF"/>
    <w:rsid w:val="00ED03C8"/>
    <w:rsid w:val="00ED0839"/>
    <w:rsid w:val="00ED0B48"/>
    <w:rsid w:val="00ED37C4"/>
    <w:rsid w:val="00ED60F0"/>
    <w:rsid w:val="00ED6268"/>
    <w:rsid w:val="00ED724D"/>
    <w:rsid w:val="00EE153E"/>
    <w:rsid w:val="00EE43C7"/>
    <w:rsid w:val="00EE479D"/>
    <w:rsid w:val="00EE5C65"/>
    <w:rsid w:val="00EE7844"/>
    <w:rsid w:val="00EF2364"/>
    <w:rsid w:val="00EF31F2"/>
    <w:rsid w:val="00F00A61"/>
    <w:rsid w:val="00F03CD8"/>
    <w:rsid w:val="00F04819"/>
    <w:rsid w:val="00F0533C"/>
    <w:rsid w:val="00F070A9"/>
    <w:rsid w:val="00F10E04"/>
    <w:rsid w:val="00F119C0"/>
    <w:rsid w:val="00F14864"/>
    <w:rsid w:val="00F16002"/>
    <w:rsid w:val="00F213CF"/>
    <w:rsid w:val="00F224FF"/>
    <w:rsid w:val="00F23A4C"/>
    <w:rsid w:val="00F24EE7"/>
    <w:rsid w:val="00F25CD9"/>
    <w:rsid w:val="00F31CDD"/>
    <w:rsid w:val="00F32D6F"/>
    <w:rsid w:val="00F36073"/>
    <w:rsid w:val="00F36E75"/>
    <w:rsid w:val="00F372CA"/>
    <w:rsid w:val="00F40596"/>
    <w:rsid w:val="00F441D9"/>
    <w:rsid w:val="00F45324"/>
    <w:rsid w:val="00F46660"/>
    <w:rsid w:val="00F47DDA"/>
    <w:rsid w:val="00F503EB"/>
    <w:rsid w:val="00F533F4"/>
    <w:rsid w:val="00F54165"/>
    <w:rsid w:val="00F5424C"/>
    <w:rsid w:val="00F546F1"/>
    <w:rsid w:val="00F56C53"/>
    <w:rsid w:val="00F56DD6"/>
    <w:rsid w:val="00F604DA"/>
    <w:rsid w:val="00F609F5"/>
    <w:rsid w:val="00F60D61"/>
    <w:rsid w:val="00F61828"/>
    <w:rsid w:val="00F64403"/>
    <w:rsid w:val="00F663C8"/>
    <w:rsid w:val="00F66742"/>
    <w:rsid w:val="00F7039D"/>
    <w:rsid w:val="00F71886"/>
    <w:rsid w:val="00F71B18"/>
    <w:rsid w:val="00F747EC"/>
    <w:rsid w:val="00F7491F"/>
    <w:rsid w:val="00F753DA"/>
    <w:rsid w:val="00F76F08"/>
    <w:rsid w:val="00F77FC8"/>
    <w:rsid w:val="00F84FA8"/>
    <w:rsid w:val="00F86EB4"/>
    <w:rsid w:val="00F8745A"/>
    <w:rsid w:val="00F91ECB"/>
    <w:rsid w:val="00F9368F"/>
    <w:rsid w:val="00F9388B"/>
    <w:rsid w:val="00F95B93"/>
    <w:rsid w:val="00F96DC7"/>
    <w:rsid w:val="00FA271F"/>
    <w:rsid w:val="00FA5E91"/>
    <w:rsid w:val="00FA6450"/>
    <w:rsid w:val="00FA726F"/>
    <w:rsid w:val="00FB0E82"/>
    <w:rsid w:val="00FB5086"/>
    <w:rsid w:val="00FB519E"/>
    <w:rsid w:val="00FB696E"/>
    <w:rsid w:val="00FC6E94"/>
    <w:rsid w:val="00FD0284"/>
    <w:rsid w:val="00FD244D"/>
    <w:rsid w:val="00FD2CD5"/>
    <w:rsid w:val="00FD6572"/>
    <w:rsid w:val="00FE0028"/>
    <w:rsid w:val="00FE0607"/>
    <w:rsid w:val="00FE0CBB"/>
    <w:rsid w:val="00FE4ACF"/>
    <w:rsid w:val="00FF129E"/>
    <w:rsid w:val="00FF1578"/>
    <w:rsid w:val="00FF1BBF"/>
    <w:rsid w:val="00FF36FE"/>
    <w:rsid w:val="00FF6CC5"/>
    <w:rsid w:val="00FF7CEE"/>
    <w:rsid w:val="00FF7E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6"/>
    <o:shapelayout v:ext="edit">
      <o:idmap v:ext="edit" data="1"/>
    </o:shapelayout>
  </w:shapeDefaults>
  <w:decimalSymbol w:val="."/>
  <w:listSeparator w:val=","/>
  <w14:docId w14:val="167EDD29"/>
  <w15:docId w15:val="{0129BE0E-2427-49C6-9E8E-E380D616A6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E7CE1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27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68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0BFE"/>
    <w:pPr>
      <w:ind w:left="720"/>
      <w:contextualSpacing/>
    </w:pPr>
  </w:style>
  <w:style w:type="table" w:styleId="TableGrid">
    <w:name w:val="Table Grid"/>
    <w:basedOn w:val="TableNormal"/>
    <w:uiPriority w:val="59"/>
    <w:rsid w:val="008B0A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056FDA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56FDA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E627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7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730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8D68A9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8D68A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er">
    <w:name w:val="header"/>
    <w:basedOn w:val="Normal"/>
    <w:link w:val="HeaderChar"/>
    <w:uiPriority w:val="99"/>
    <w:semiHidden/>
    <w:unhideWhenUsed/>
    <w:rsid w:val="007B38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B38EE"/>
  </w:style>
  <w:style w:type="paragraph" w:styleId="Footer">
    <w:name w:val="footer"/>
    <w:basedOn w:val="Normal"/>
    <w:link w:val="FooterChar"/>
    <w:uiPriority w:val="99"/>
    <w:unhideWhenUsed/>
    <w:rsid w:val="007B38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38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721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8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8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4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2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9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6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3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7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1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2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6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8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0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D1DAC2B-061F-4D21-964B-A06ADC72C3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931</Words>
  <Characters>531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ralingeswara Rao</dc:creator>
  <cp:keywords/>
  <dc:description/>
  <cp:lastModifiedBy>Amaralingeswara Rao</cp:lastModifiedBy>
  <cp:revision>6</cp:revision>
  <dcterms:created xsi:type="dcterms:W3CDTF">2018-08-29T18:06:00Z</dcterms:created>
  <dcterms:modified xsi:type="dcterms:W3CDTF">2018-08-29T18:15:00Z</dcterms:modified>
</cp:coreProperties>
</file>